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1B78D" w14:textId="799F992F" w:rsidR="00B44E9C" w:rsidRPr="00757B0F" w:rsidRDefault="00B44E9C" w:rsidP="00B44E9C">
      <w:pPr>
        <w:pStyle w:val="HTMLPreformatted"/>
        <w:shd w:val="clear" w:color="auto" w:fill="F8F9FA"/>
        <w:spacing w:line="540" w:lineRule="atLeast"/>
        <w:rPr>
          <w:rFonts w:ascii="Arial" w:hAnsi="Arial" w:cs="Arial"/>
          <w:b/>
          <w:bCs/>
          <w:color w:val="202124"/>
          <w:sz w:val="32"/>
          <w:szCs w:val="32"/>
          <w:lang w:val="hu-HU"/>
        </w:rPr>
      </w:pPr>
      <w:r w:rsidRPr="00757B0F">
        <w:rPr>
          <w:rFonts w:ascii="Arial" w:hAnsi="Arial" w:cs="Arial"/>
          <w:b/>
          <w:bCs/>
          <w:color w:val="202124"/>
          <w:sz w:val="32"/>
          <w:szCs w:val="32"/>
          <w:lang w:val="hu-HU"/>
        </w:rPr>
        <w:t xml:space="preserve">A FORD VISSZATÉR A FORMA 1-BE; AZ ORACLE RED BULL RACING TECHNIKAI PARTNERE </w:t>
      </w:r>
      <w:r w:rsidR="00DA7D08">
        <w:rPr>
          <w:rFonts w:ascii="Arial" w:hAnsi="Arial" w:cs="Arial"/>
          <w:b/>
          <w:bCs/>
          <w:color w:val="202124"/>
          <w:sz w:val="32"/>
          <w:szCs w:val="32"/>
          <w:lang w:val="hu-HU"/>
        </w:rPr>
        <w:t xml:space="preserve">LESZ </w:t>
      </w:r>
      <w:r w:rsidRPr="00757B0F">
        <w:rPr>
          <w:rFonts w:ascii="Arial" w:hAnsi="Arial" w:cs="Arial"/>
          <w:b/>
          <w:bCs/>
          <w:color w:val="202124"/>
          <w:sz w:val="32"/>
          <w:szCs w:val="32"/>
          <w:lang w:val="hu-HU"/>
        </w:rPr>
        <w:t xml:space="preserve">A 2026-OS SZEZONBAN ÉS </w:t>
      </w:r>
      <w:r w:rsidR="00DA7D08">
        <w:rPr>
          <w:rFonts w:ascii="Arial" w:hAnsi="Arial" w:cs="Arial"/>
          <w:b/>
          <w:bCs/>
          <w:color w:val="202124"/>
          <w:sz w:val="32"/>
          <w:szCs w:val="32"/>
          <w:lang w:val="hu-HU"/>
        </w:rPr>
        <w:t>AZT KÖVETŐEN</w:t>
      </w:r>
    </w:p>
    <w:p w14:paraId="712B7263" w14:textId="77777777" w:rsidR="00B44E9C" w:rsidRPr="00B44E9C" w:rsidRDefault="00B44E9C" w:rsidP="00B44E9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540" w:lineRule="atLeast"/>
        <w:rPr>
          <w:rFonts w:ascii="inherit" w:hAnsi="inherit" w:cs="Courier New"/>
          <w:color w:val="202124"/>
          <w:sz w:val="42"/>
          <w:szCs w:val="42"/>
          <w:lang w:val="hu-HU"/>
        </w:rPr>
      </w:pPr>
    </w:p>
    <w:p w14:paraId="2AD03BD3" w14:textId="7045F4A4" w:rsidR="00B44E9C" w:rsidRPr="00B44E9C" w:rsidRDefault="00B44E9C" w:rsidP="00041E1E">
      <w:pPr>
        <w:numPr>
          <w:ilvl w:val="0"/>
          <w:numId w:val="6"/>
        </w:numPr>
        <w:spacing w:line="276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>A Red Bull Powertrains és a Ford együttműködik a következő generációs hibrid erőforrás fejlesztésében, amely 2026-tól legalább 2030-ig motorokkal látja el az Oracle Red Bull Racing és a Scuderia AlphaTauri csapatokat.</w:t>
      </w:r>
    </w:p>
    <w:p w14:paraId="1193CADF" w14:textId="75585C54" w:rsidR="00B44E9C" w:rsidRPr="00B44E9C" w:rsidRDefault="00B44E9C" w:rsidP="00041E1E">
      <w:pPr>
        <w:numPr>
          <w:ilvl w:val="0"/>
          <w:numId w:val="6"/>
        </w:numPr>
        <w:spacing w:line="276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 visszatér a Forma-1-be, mivel az FIA és az F1 elmélyíti a fenntartható versenyzésre és a fejlett hibrid</w:t>
      </w:r>
      <w:r w:rsidR="00AF7DF7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</w:t>
      </w:r>
      <w:r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>technológiákra való összpontosítását, miközben a pozitív változások örökségét hagyja maga után, bárhol is versenyez</w:t>
      </w:r>
    </w:p>
    <w:p w14:paraId="6DDA8FD8" w14:textId="338EEB5A" w:rsidR="00B44E9C" w:rsidRPr="00B44E9C" w:rsidRDefault="00B44E9C" w:rsidP="00041E1E">
      <w:pPr>
        <w:numPr>
          <w:ilvl w:val="0"/>
          <w:numId w:val="6"/>
        </w:numPr>
        <w:spacing w:line="276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 szakértelmet biztosít olyan területeken, mint az akkumulátorcellák és az elektromos motorok technológiája, valamint az erő</w:t>
      </w:r>
      <w:r w:rsidR="006B64F7">
        <w:rPr>
          <w:rFonts w:ascii="Arial" w:eastAsiaTheme="minorHAnsi" w:hAnsi="Arial" w:cs="Arial"/>
          <w:color w:val="000000"/>
          <w:sz w:val="22"/>
          <w:szCs w:val="22"/>
          <w:lang w:val="hu-HU"/>
        </w:rPr>
        <w:t>-</w:t>
      </w:r>
      <w:r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>vezérlő szoftver és az analitika.</w:t>
      </w:r>
    </w:p>
    <w:p w14:paraId="74CD5291" w14:textId="77777777" w:rsidR="00B44E9C" w:rsidRPr="00B44E9C" w:rsidRDefault="00B44E9C" w:rsidP="000604A5">
      <w:pPr>
        <w:ind w:left="720" w:right="-240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3E583AF" w14:textId="0B639478" w:rsidR="00B44E9C" w:rsidRPr="00B44E9C" w:rsidRDefault="00B44E9C" w:rsidP="00AD3F2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B44E9C">
        <w:rPr>
          <w:rFonts w:ascii="Arial" w:hAnsi="Arial" w:cs="Arial"/>
          <w:b/>
          <w:bCs/>
          <w:sz w:val="22"/>
          <w:szCs w:val="22"/>
        </w:rPr>
        <w:t>NEW YORK, NY., 2023. február 3.</w:t>
      </w:r>
      <w:r w:rsidRPr="00B44E9C">
        <w:rPr>
          <w:rFonts w:ascii="inherit" w:hAnsi="inherit" w:cs="Courier New"/>
          <w:color w:val="202124"/>
          <w:sz w:val="42"/>
          <w:szCs w:val="42"/>
          <w:lang w:val="hu-HU"/>
        </w:rPr>
        <w:t xml:space="preserve"> – </w:t>
      </w:r>
      <w:r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>Több mint két évtized után a Ford visszatér a Forma-1-be. Az ikonikus amerikai autógyártó és a Red Bull Powertrains hosszú távú stratégiai műszaki partnerségre lép a következő generáció</w:t>
      </w:r>
      <w:r w:rsidR="00C4029E">
        <w:rPr>
          <w:rFonts w:ascii="Arial" w:eastAsiaTheme="minorHAnsi" w:hAnsi="Arial" w:cs="Arial"/>
          <w:color w:val="000000"/>
          <w:sz w:val="22"/>
          <w:szCs w:val="22"/>
          <w:lang w:val="hu-HU"/>
        </w:rPr>
        <w:t>s</w:t>
      </w:r>
      <w:r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</w:t>
      </w:r>
      <w:r w:rsidR="00C4029E"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hibrid erőforrás </w:t>
      </w:r>
      <w:r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>fejlesztése érdekében a 2026-os Forma-1-es szezontól kezdve.</w:t>
      </w:r>
    </w:p>
    <w:p w14:paraId="16F97F8F" w14:textId="77777777" w:rsidR="00B44E9C" w:rsidRPr="00B44E9C" w:rsidRDefault="00B44E9C" w:rsidP="00AD3F2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C9F4027" w14:textId="235F19C3" w:rsidR="00B44E9C" w:rsidRPr="00B44E9C" w:rsidRDefault="00B44E9C" w:rsidP="00AD3F2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 Red Bull Ford Powertrains 2026-tól legalább 2030-ig biztosítja az Oracle Red Bull Racing és a Scuderia AlphaTauri csapatok </w:t>
      </w:r>
      <w:r w:rsidR="00EE6DBB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hibrid </w:t>
      </w:r>
      <w:r w:rsidRPr="00B44E9C">
        <w:rPr>
          <w:rFonts w:ascii="Arial" w:eastAsiaTheme="minorHAnsi" w:hAnsi="Arial" w:cs="Arial"/>
          <w:color w:val="000000"/>
          <w:sz w:val="22"/>
          <w:szCs w:val="22"/>
          <w:lang w:val="hu-HU"/>
        </w:rPr>
        <w:t>erőforrásait.</w:t>
      </w:r>
    </w:p>
    <w:p w14:paraId="373F02C9" w14:textId="77777777" w:rsidR="002E5D32" w:rsidRPr="00EA6A51" w:rsidRDefault="002E5D32" w:rsidP="002E5D32">
      <w:pPr>
        <w:ind w:right="-240"/>
        <w:rPr>
          <w:rFonts w:ascii="Arial" w:hAnsi="Arial" w:cs="Arial"/>
          <w:sz w:val="24"/>
          <w:lang w:val="hu-HU"/>
        </w:rPr>
      </w:pPr>
    </w:p>
    <w:p w14:paraId="35FAE5C6" w14:textId="2FBA57B0" w:rsidR="00AD3F2B" w:rsidRPr="00AD3F2B" w:rsidRDefault="00AD3F2B" w:rsidP="00AD3F2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„Ez egy izgalmas új fejezet kezdete a Ford motorsport-történetében, amely akkor kezdődött, amikor dédnagyapám megnyert egy versenyt, amely segített elindítani cégünket” – mondta Bill Ford, ügyvezető elnök. „A Ford a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világbajnokok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Oracle Red Bull Racing </w:t>
      </w:r>
      <w:proofErr w:type="spellStart"/>
      <w:r w:rsidR="00EE6DBB">
        <w:rPr>
          <w:rFonts w:ascii="Arial" w:eastAsiaTheme="minorHAnsi" w:hAnsi="Arial" w:cs="Arial"/>
          <w:color w:val="000000"/>
          <w:sz w:val="22"/>
          <w:szCs w:val="22"/>
        </w:rPr>
        <w:t>oldalán</w:t>
      </w:r>
      <w:proofErr w:type="spellEnd"/>
      <w:r w:rsidR="0066612F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66612F">
        <w:rPr>
          <w:rFonts w:ascii="Arial" w:eastAsiaTheme="minorHAnsi" w:hAnsi="Arial" w:cs="Arial"/>
          <w:color w:val="000000"/>
          <w:sz w:val="22"/>
          <w:szCs w:val="22"/>
        </w:rPr>
        <w:t>tér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vissza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sportág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csúcsára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proofErr w:type="spellStart"/>
      <w:r w:rsidR="0066612F">
        <w:rPr>
          <w:rFonts w:ascii="Arial" w:eastAsiaTheme="minorHAnsi" w:hAnsi="Arial" w:cs="Arial"/>
          <w:color w:val="000000"/>
          <w:sz w:val="22"/>
          <w:szCs w:val="22"/>
        </w:rPr>
        <w:t>hogy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a Ford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innováció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fenntarthatóság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és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villamosítás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hagyományait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világ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egyik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leglátványosabb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r w:rsidR="00396A6A">
        <w:rPr>
          <w:rFonts w:ascii="Arial" w:eastAsiaTheme="minorHAnsi" w:hAnsi="Arial" w:cs="Arial"/>
          <w:color w:val="000000"/>
          <w:sz w:val="22"/>
          <w:szCs w:val="22"/>
        </w:rPr>
        <w:t>motor</w:t>
      </w:r>
      <w:r w:rsidR="00493259">
        <w:rPr>
          <w:rFonts w:ascii="Arial" w:eastAsiaTheme="minorHAnsi" w:hAnsi="Arial" w:cs="Arial"/>
          <w:color w:val="000000"/>
          <w:sz w:val="22"/>
          <w:szCs w:val="22"/>
        </w:rPr>
        <w:t xml:space="preserve">sport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színpadára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hozza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>.”</w:t>
      </w:r>
    </w:p>
    <w:p w14:paraId="754DA8E7" w14:textId="77777777" w:rsidR="00AD3F2B" w:rsidRPr="00AD3F2B" w:rsidRDefault="00AD3F2B" w:rsidP="00AD3F2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</w:p>
    <w:p w14:paraId="3F55AD2A" w14:textId="21713AF5" w:rsidR="00AD3F2B" w:rsidRPr="00AD3F2B" w:rsidRDefault="00AD3F2B" w:rsidP="00AD3F2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2023-tól a Ford és a Red Bull Powertrains az új műszaki előírások részét képező erőforrás fejlesztésén dolgozik, beleértve a 350 kW-os villanymotort és a teljesen fenntartható üzemanyagok fogadására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alkalmas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új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belső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égésű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motort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amely</w:t>
      </w:r>
      <w:proofErr w:type="spellEnd"/>
      <w:r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a 2026-os </w:t>
      </w:r>
      <w:proofErr w:type="spellStart"/>
      <w:r w:rsidRPr="00AD3F2B">
        <w:rPr>
          <w:rFonts w:ascii="Arial" w:eastAsiaTheme="minorHAnsi" w:hAnsi="Arial" w:cs="Arial"/>
          <w:color w:val="000000"/>
          <w:sz w:val="22"/>
          <w:szCs w:val="22"/>
        </w:rPr>
        <w:t>szezonra</w:t>
      </w:r>
      <w:proofErr w:type="spellEnd"/>
      <w:r w:rsidR="00240597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240597">
        <w:rPr>
          <w:rFonts w:ascii="Arial" w:eastAsiaTheme="minorHAnsi" w:hAnsi="Arial" w:cs="Arial"/>
          <w:color w:val="000000"/>
          <w:sz w:val="22"/>
          <w:szCs w:val="22"/>
        </w:rPr>
        <w:t>készül</w:t>
      </w:r>
      <w:proofErr w:type="spellEnd"/>
      <w:r w:rsidR="00240597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240597">
        <w:rPr>
          <w:rFonts w:ascii="Arial" w:eastAsiaTheme="minorHAnsi" w:hAnsi="Arial" w:cs="Arial"/>
          <w:color w:val="000000"/>
          <w:sz w:val="22"/>
          <w:szCs w:val="22"/>
        </w:rPr>
        <w:t>majd</w:t>
      </w:r>
      <w:proofErr w:type="spellEnd"/>
      <w:r w:rsidR="00240597">
        <w:rPr>
          <w:rFonts w:ascii="Arial" w:eastAsiaTheme="minorHAnsi" w:hAnsi="Arial" w:cs="Arial"/>
          <w:color w:val="000000"/>
          <w:sz w:val="22"/>
          <w:szCs w:val="22"/>
        </w:rPr>
        <w:t xml:space="preserve"> el</w:t>
      </w:r>
      <w:r w:rsidRPr="00AD3F2B">
        <w:rPr>
          <w:rFonts w:ascii="Arial" w:eastAsiaTheme="minorHAnsi" w:hAnsi="Arial" w:cs="Arial"/>
          <w:color w:val="000000"/>
          <w:sz w:val="22"/>
          <w:szCs w:val="22"/>
        </w:rPr>
        <w:t>.</w:t>
      </w:r>
    </w:p>
    <w:p w14:paraId="54E0F8DA" w14:textId="77777777" w:rsidR="00AD3F2B" w:rsidRPr="00AD3F2B" w:rsidRDefault="00AD3F2B" w:rsidP="00AD3F2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</w:p>
    <w:p w14:paraId="55B79FCE" w14:textId="3E4FF4A4" w:rsidR="00AD3F2B" w:rsidRPr="00AD3F2B" w:rsidRDefault="00D75F4C" w:rsidP="00AD3F2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>
        <w:rPr>
          <w:rFonts w:ascii="Arial" w:eastAsiaTheme="minorHAnsi" w:hAnsi="Arial" w:cs="Arial"/>
          <w:color w:val="000000"/>
          <w:sz w:val="22"/>
          <w:szCs w:val="22"/>
        </w:rPr>
        <w:t>“</w:t>
      </w:r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A Ford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visszatérése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a Forma-1-be a Red Bull Racing</w:t>
      </w:r>
      <w:r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Arial" w:eastAsiaTheme="minorHAnsi" w:hAnsi="Arial" w:cs="Arial"/>
          <w:color w:val="000000"/>
          <w:sz w:val="22"/>
          <w:szCs w:val="22"/>
        </w:rPr>
        <w:t>oldalán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arról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szól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hogy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vállalatként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merre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tartunk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–</w:t>
      </w:r>
      <w:r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Arial" w:eastAsiaTheme="minorHAnsi" w:hAnsi="Arial" w:cs="Arial"/>
          <w:color w:val="000000"/>
          <w:sz w:val="22"/>
          <w:szCs w:val="22"/>
        </w:rPr>
        <w:t>az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egyre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inkább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elektromos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szoftveresen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definiált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, modern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járművek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és </w:t>
      </w:r>
      <w:proofErr w:type="spellStart"/>
      <w:r w:rsidR="00AF1161">
        <w:rPr>
          <w:rFonts w:ascii="Arial" w:eastAsiaTheme="minorHAnsi" w:hAnsi="Arial" w:cs="Arial"/>
          <w:color w:val="000000"/>
          <w:sz w:val="22"/>
          <w:szCs w:val="22"/>
        </w:rPr>
        <w:t>ügyfélélmény</w:t>
      </w:r>
      <w:proofErr w:type="spellEnd"/>
      <w:r w:rsidR="00AF1161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AF1161">
        <w:rPr>
          <w:rFonts w:ascii="Arial" w:eastAsiaTheme="minorHAnsi" w:hAnsi="Arial" w:cs="Arial"/>
          <w:color w:val="000000"/>
          <w:sz w:val="22"/>
          <w:szCs w:val="22"/>
        </w:rPr>
        <w:t>fe</w:t>
      </w:r>
      <w:r w:rsidR="00493259">
        <w:rPr>
          <w:rFonts w:ascii="Arial" w:eastAsiaTheme="minorHAnsi" w:hAnsi="Arial" w:cs="Arial"/>
          <w:color w:val="000000"/>
          <w:sz w:val="22"/>
          <w:szCs w:val="22"/>
        </w:rPr>
        <w:t>lé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” – </w:t>
      </w:r>
      <w:proofErr w:type="spellStart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>mondta</w:t>
      </w:r>
      <w:proofErr w:type="spellEnd"/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t xml:space="preserve"> Jim Farley, a Ford Motor Company elnök-vezérigazgatója. „Az F1 egy hihetetlenül </w:t>
      </w:r>
      <w:r w:rsidR="00AD3F2B" w:rsidRPr="00AD3F2B">
        <w:rPr>
          <w:rFonts w:ascii="Arial" w:eastAsiaTheme="minorHAnsi" w:hAnsi="Arial" w:cs="Arial"/>
          <w:color w:val="000000"/>
          <w:sz w:val="22"/>
          <w:szCs w:val="22"/>
        </w:rPr>
        <w:lastRenderedPageBreak/>
        <w:t>költséghatékony platform lesz az innovációra, az ötletek és technológiák megosztására, valamint több tízmillió új ügyféllel való kapcsolatteremtésre.”</w:t>
      </w:r>
    </w:p>
    <w:p w14:paraId="5DE0A823" w14:textId="40BAC162" w:rsidR="00C776A6" w:rsidRDefault="00C776A6" w:rsidP="00C776A6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41E544E0" w14:textId="5938315A" w:rsidR="0002493C" w:rsidRPr="007F1770" w:rsidRDefault="0002493C" w:rsidP="00991139">
      <w:pPr>
        <w:jc w:val="both"/>
        <w:rPr>
          <w:rFonts w:ascii="Arial" w:eastAsiaTheme="minorHAnsi" w:hAnsi="Arial" w:cs="Arial"/>
          <w:color w:val="000000"/>
          <w:sz w:val="22"/>
          <w:szCs w:val="22"/>
        </w:rPr>
      </w:pP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A Ford műszaki szakértelmet fog nyújtani minden olyan területen, ahol értéket tud hozzáadni a világbajnoki élvonalbeli csapathoz. A közösen vizsgálandó területek a belsőégésű motorok fejlesztése és olyan kulcsfontosságú fejlesztések, mint az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kkumulátorcell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- és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villanymotor-technológi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, a </w:t>
      </w:r>
      <w:proofErr w:type="spellStart"/>
      <w:r w:rsidR="003A13C7">
        <w:rPr>
          <w:rFonts w:ascii="Arial" w:eastAsiaTheme="minorHAnsi" w:hAnsi="Arial" w:cs="Arial"/>
          <w:color w:val="000000"/>
          <w:sz w:val="22"/>
          <w:szCs w:val="22"/>
        </w:rPr>
        <w:t>h</w:t>
      </w:r>
      <w:r w:rsidR="00C82702" w:rsidRPr="003A13C7">
        <w:rPr>
          <w:rFonts w:ascii="Arial" w:eastAsiaTheme="minorHAnsi" w:hAnsi="Arial" w:cs="Arial"/>
          <w:color w:val="000000"/>
          <w:sz w:val="22"/>
          <w:szCs w:val="22"/>
        </w:rPr>
        <w:t>ajtásvezérlő</w:t>
      </w:r>
      <w:proofErr w:type="spellEnd"/>
      <w:r w:rsidR="00C82702" w:rsidRPr="003A13C7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C82702" w:rsidRPr="003A13C7">
        <w:rPr>
          <w:rFonts w:ascii="Arial" w:eastAsiaTheme="minorHAnsi" w:hAnsi="Arial" w:cs="Arial"/>
          <w:color w:val="000000"/>
          <w:sz w:val="22"/>
          <w:szCs w:val="22"/>
        </w:rPr>
        <w:t>szoftver</w:t>
      </w:r>
      <w:proofErr w:type="spellEnd"/>
      <w:r w:rsidR="00322D05">
        <w:t xml:space="preserve"> </w:t>
      </w: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és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z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nalitik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>.</w:t>
      </w:r>
    </w:p>
    <w:p w14:paraId="13902F7A" w14:textId="77777777" w:rsidR="0002493C" w:rsidRPr="007F1770" w:rsidRDefault="0002493C" w:rsidP="00041E1E">
      <w:pPr>
        <w:pStyle w:val="HTMLPreformatted"/>
        <w:shd w:val="clear" w:color="auto" w:fill="F8F9FA"/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</w:p>
    <w:p w14:paraId="1D7A1697" w14:textId="4E56C9EE" w:rsidR="0002493C" w:rsidRPr="007F1770" w:rsidRDefault="0002493C" w:rsidP="00041E1E">
      <w:pPr>
        <w:pStyle w:val="HTMLPreformatted"/>
        <w:shd w:val="clear" w:color="auto" w:fill="F8F9FA"/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„Fantasztikus érzés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újr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üdvözölni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Fordo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Forma-1-ben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ez</w:t>
      </w:r>
      <w:r w:rsidR="003B3FC2">
        <w:rPr>
          <w:rFonts w:ascii="Arial" w:eastAsiaTheme="minorHAnsi" w:hAnsi="Arial" w:cs="Arial"/>
          <w:color w:val="000000"/>
          <w:sz w:val="22"/>
          <w:szCs w:val="22"/>
        </w:rPr>
        <w:t>en</w:t>
      </w:r>
      <w:proofErr w:type="spellEnd"/>
      <w:r w:rsidR="003B3FC2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partnerség</w:t>
      </w:r>
      <w:r w:rsidR="003B3FC2">
        <w:rPr>
          <w:rFonts w:ascii="Arial" w:eastAsiaTheme="minorHAnsi" w:hAnsi="Arial" w:cs="Arial"/>
          <w:color w:val="000000"/>
          <w:sz w:val="22"/>
          <w:szCs w:val="22"/>
        </w:rPr>
        <w:t>en</w:t>
      </w:r>
      <w:proofErr w:type="spellEnd"/>
      <w:r w:rsidR="003B3FC2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3B3FC2">
        <w:rPr>
          <w:rFonts w:ascii="Arial" w:eastAsiaTheme="minorHAnsi" w:hAnsi="Arial" w:cs="Arial"/>
          <w:color w:val="000000"/>
          <w:sz w:val="22"/>
          <w:szCs w:val="22"/>
        </w:rPr>
        <w:t>keresztül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” –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mondt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Christian Horner,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z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Oracle Red Bull Racing Team igazgatója és vezérigazgatója. „Független motorgyártóként a Fordhoz hasonló OEM-ek tapasztalatainak kihasználása jó pozíciót jelent a versenytársakkal szemben. </w:t>
      </w:r>
      <w:r w:rsidR="003B3FC2">
        <w:rPr>
          <w:rFonts w:ascii="Arial" w:eastAsiaTheme="minorHAnsi" w:hAnsi="Arial" w:cs="Arial"/>
          <w:color w:val="000000"/>
          <w:sz w:val="22"/>
          <w:szCs w:val="22"/>
        </w:rPr>
        <w:t>A Ford Motor Company</w:t>
      </w: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egy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generációkon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átívelő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utós</w:t>
      </w:r>
      <w:r w:rsidR="000D424D">
        <w:rPr>
          <w:rFonts w:ascii="Arial" w:eastAsiaTheme="minorHAnsi" w:hAnsi="Arial" w:cs="Arial"/>
          <w:color w:val="000000"/>
          <w:sz w:val="22"/>
          <w:szCs w:val="22"/>
        </w:rPr>
        <w:t>portos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történelemben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gazdag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gyártó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. Jim Clarktól Ayrton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Sennáig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és Michael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Schumacherig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="00156360">
        <w:rPr>
          <w:rFonts w:ascii="Arial" w:eastAsiaTheme="minorHAnsi" w:hAnsi="Arial" w:cs="Arial"/>
          <w:color w:val="000000"/>
          <w:sz w:val="22"/>
          <w:szCs w:val="22"/>
        </w:rPr>
        <w:t>felsorolás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önmagáér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beszél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. Számunkra Red Bull Powertrainsként a dinasztia következő fejezetének megnyitása Red Bull Fordként rendkívül izgalmas. 2026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még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egy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ki</w:t>
      </w:r>
      <w:r w:rsidR="001D14ED">
        <w:rPr>
          <w:rFonts w:ascii="Arial" w:eastAsiaTheme="minorHAnsi" w:hAnsi="Arial" w:cs="Arial"/>
          <w:color w:val="000000"/>
          <w:sz w:val="22"/>
          <w:szCs w:val="22"/>
        </w:rPr>
        <w:t>csit</w:t>
      </w:r>
      <w:proofErr w:type="spellEnd"/>
      <w:r w:rsidR="001D14ED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1D14ED">
        <w:rPr>
          <w:rFonts w:ascii="Arial" w:eastAsiaTheme="minorHAnsi" w:hAnsi="Arial" w:cs="Arial"/>
          <w:color w:val="000000"/>
          <w:sz w:val="22"/>
          <w:szCs w:val="22"/>
        </w:rPr>
        <w:t>távolinak</w:t>
      </w:r>
      <w:proofErr w:type="spellEnd"/>
      <w:r w:rsidR="001D14ED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1D14ED">
        <w:rPr>
          <w:rFonts w:ascii="Arial" w:eastAsiaTheme="minorHAnsi" w:hAnsi="Arial" w:cs="Arial"/>
          <w:color w:val="000000"/>
          <w:sz w:val="22"/>
          <w:szCs w:val="22"/>
        </w:rPr>
        <w:t>tűnik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, de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számunkr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munk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már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elkezdődik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r w:rsidR="003A019C">
        <w:rPr>
          <w:rFonts w:ascii="Arial" w:eastAsiaTheme="minorHAnsi" w:hAnsi="Arial" w:cs="Arial"/>
          <w:color w:val="000000"/>
          <w:sz w:val="22"/>
          <w:szCs w:val="22"/>
        </w:rPr>
        <w:t xml:space="preserve">és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egy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új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jövő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és az Oracle Red Bull Racing folyamatos fejlődése felé tekintünk.”</w:t>
      </w:r>
    </w:p>
    <w:p w14:paraId="67029962" w14:textId="69C329D4" w:rsidR="00330FB6" w:rsidRPr="007F1770" w:rsidRDefault="00330FB6" w:rsidP="00041E1E">
      <w:pPr>
        <w:pStyle w:val="HTMLPreformatted"/>
        <w:shd w:val="clear" w:color="auto" w:fill="F8F9FA"/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</w:p>
    <w:p w14:paraId="4D7AF9EE" w14:textId="4404A95D" w:rsidR="00330FB6" w:rsidRPr="007F1770" w:rsidRDefault="00330FB6" w:rsidP="00041E1E">
      <w:pPr>
        <w:pStyle w:val="HTMLPreformatted"/>
        <w:shd w:val="clear" w:color="auto" w:fill="F8F9FA"/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A Ford 50 milliárd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dollár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fekte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be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z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elektromos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járművek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forradalm</w:t>
      </w:r>
      <w:r w:rsidR="00673C58">
        <w:rPr>
          <w:rFonts w:ascii="Arial" w:eastAsiaTheme="minorHAnsi" w:hAnsi="Arial" w:cs="Arial"/>
          <w:color w:val="000000"/>
          <w:sz w:val="22"/>
          <w:szCs w:val="22"/>
        </w:rPr>
        <w:t>asításába</w:t>
      </w:r>
      <w:proofErr w:type="spellEnd"/>
      <w:r w:rsidR="00726FAE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világszerte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. Az F-150 Lightning és a Mustang Mach-E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sikerének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köszönhetően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r w:rsidR="00673C58">
        <w:rPr>
          <w:rFonts w:ascii="Arial" w:eastAsiaTheme="minorHAnsi" w:hAnsi="Arial" w:cs="Arial"/>
          <w:color w:val="000000"/>
          <w:sz w:val="22"/>
          <w:szCs w:val="22"/>
        </w:rPr>
        <w:t xml:space="preserve">a Ford Motor Company </w:t>
      </w: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a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második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számú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elektromos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járműgyártó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z Egyesült Államokban, valamint az E-Transit révén a világ számos piacán piacvezető. A Ford azon dolgozik, hogy megfeleljen a megnövekedett fogyasztói igényeknek, és a Ford+ terv részeként ez év végéig 600 000 elektromos járművet szállítson világszerte, 2026 végéig pedig 2 milliót.</w:t>
      </w:r>
    </w:p>
    <w:p w14:paraId="01D30AEA" w14:textId="77777777" w:rsidR="00330FB6" w:rsidRPr="007F1770" w:rsidRDefault="00330FB6" w:rsidP="00041E1E">
      <w:pPr>
        <w:pStyle w:val="HTMLPreformatted"/>
        <w:shd w:val="clear" w:color="auto" w:fill="F8F9FA"/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</w:p>
    <w:p w14:paraId="18565241" w14:textId="376A17D5" w:rsidR="00330FB6" w:rsidRDefault="00330FB6" w:rsidP="00041E1E">
      <w:pPr>
        <w:pStyle w:val="HTMLPreformatted"/>
        <w:shd w:val="clear" w:color="auto" w:fill="F8F9FA"/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2026-ban a Ford lesz az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egyetlen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olyan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gyártó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mely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helyi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motorsport</w:t>
      </w:r>
      <w:r w:rsidR="009B2ABD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9B2ABD">
        <w:rPr>
          <w:rFonts w:ascii="Arial" w:eastAsiaTheme="minorHAnsi" w:hAnsi="Arial" w:cs="Arial"/>
          <w:color w:val="000000"/>
          <w:sz w:val="22"/>
          <w:szCs w:val="22"/>
        </w:rPr>
        <w:t>eseményektől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Forma-1-ig</w:t>
      </w:r>
      <w:r w:rsidR="008B4369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="008B4369">
        <w:rPr>
          <w:rFonts w:ascii="Arial" w:eastAsiaTheme="minorHAnsi" w:hAnsi="Arial" w:cs="Arial"/>
          <w:color w:val="000000"/>
          <w:sz w:val="22"/>
          <w:szCs w:val="22"/>
        </w:rPr>
        <w:t>teljes</w:t>
      </w:r>
      <w:proofErr w:type="spellEnd"/>
      <w:r w:rsidR="008B4369">
        <w:rPr>
          <w:rFonts w:ascii="Arial" w:eastAsiaTheme="minorHAnsi" w:hAnsi="Arial" w:cs="Arial"/>
          <w:color w:val="000000"/>
          <w:sz w:val="22"/>
          <w:szCs w:val="22"/>
        </w:rPr>
        <w:t xml:space="preserve"> motorsport </w:t>
      </w:r>
      <w:proofErr w:type="spellStart"/>
      <w:r w:rsidR="008B4369">
        <w:rPr>
          <w:rFonts w:ascii="Arial" w:eastAsiaTheme="minorHAnsi" w:hAnsi="Arial" w:cs="Arial"/>
          <w:color w:val="000000"/>
          <w:sz w:val="22"/>
          <w:szCs w:val="22"/>
        </w:rPr>
        <w:t>palettán</w:t>
      </w:r>
      <w:proofErr w:type="spellEnd"/>
      <w:r w:rsidR="008B4369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8B4369">
        <w:rPr>
          <w:rFonts w:ascii="Arial" w:eastAsiaTheme="minorHAnsi" w:hAnsi="Arial" w:cs="Arial"/>
          <w:color w:val="000000"/>
          <w:sz w:val="22"/>
          <w:szCs w:val="22"/>
        </w:rPr>
        <w:t>képviselteti</w:t>
      </w:r>
      <w:proofErr w:type="spellEnd"/>
      <w:r w:rsidR="008B4369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8B4369">
        <w:rPr>
          <w:rFonts w:ascii="Arial" w:eastAsiaTheme="minorHAnsi" w:hAnsi="Arial" w:cs="Arial"/>
          <w:color w:val="000000"/>
          <w:sz w:val="22"/>
          <w:szCs w:val="22"/>
        </w:rPr>
        <w:t>magát</w:t>
      </w:r>
      <w:proofErr w:type="spellEnd"/>
      <w:r w:rsidR="008B4369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8B4369">
        <w:rPr>
          <w:rFonts w:ascii="Arial" w:eastAsiaTheme="minorHAnsi" w:hAnsi="Arial" w:cs="Arial"/>
          <w:color w:val="000000"/>
          <w:sz w:val="22"/>
          <w:szCs w:val="22"/>
        </w:rPr>
        <w:t>autóiva</w:t>
      </w:r>
      <w:r w:rsidR="00470967">
        <w:rPr>
          <w:rFonts w:ascii="Arial" w:eastAsiaTheme="minorHAnsi" w:hAnsi="Arial" w:cs="Arial"/>
          <w:color w:val="000000"/>
          <w:sz w:val="22"/>
          <w:szCs w:val="22"/>
        </w:rPr>
        <w:t>l</w:t>
      </w:r>
      <w:proofErr w:type="spellEnd"/>
      <w:r w:rsidR="00470967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beleértve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WEC-et és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z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IMSA-t, </w:t>
      </w:r>
      <w:r w:rsidR="00470967">
        <w:rPr>
          <w:rFonts w:ascii="Arial" w:eastAsiaTheme="minorHAnsi" w:hAnsi="Arial" w:cs="Arial"/>
          <w:color w:val="000000"/>
          <w:sz w:val="22"/>
          <w:szCs w:val="22"/>
        </w:rPr>
        <w:t xml:space="preserve">és </w:t>
      </w: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a Le Mans-i 24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órás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Mustang GT3-mal, a WRC-t az M-Sport Ford Puma Hybrid Rally1-el, a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Dakar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Ranger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Raptorral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. </w:t>
      </w:r>
      <w:r w:rsidR="00470967">
        <w:rPr>
          <w:rFonts w:ascii="Arial" w:eastAsiaTheme="minorHAnsi" w:hAnsi="Arial" w:cs="Arial"/>
          <w:color w:val="000000"/>
          <w:sz w:val="22"/>
          <w:szCs w:val="22"/>
        </w:rPr>
        <w:t xml:space="preserve">A Ford </w:t>
      </w:r>
      <w:proofErr w:type="spellStart"/>
      <w:r w:rsidR="00470967">
        <w:rPr>
          <w:rFonts w:ascii="Arial" w:eastAsiaTheme="minorHAnsi" w:hAnsi="Arial" w:cs="Arial"/>
          <w:color w:val="000000"/>
          <w:sz w:val="22"/>
          <w:szCs w:val="22"/>
        </w:rPr>
        <w:t>ott</w:t>
      </w:r>
      <w:proofErr w:type="spellEnd"/>
      <w:r w:rsidR="00470967">
        <w:rPr>
          <w:rFonts w:ascii="Arial" w:eastAsiaTheme="minorHAnsi" w:hAnsi="Arial" w:cs="Arial"/>
          <w:color w:val="000000"/>
          <w:sz w:val="22"/>
          <w:szCs w:val="22"/>
        </w:rPr>
        <w:t xml:space="preserve"> less a </w:t>
      </w:r>
      <w:r w:rsidRPr="007F1770">
        <w:rPr>
          <w:rFonts w:ascii="Arial" w:eastAsiaTheme="minorHAnsi" w:hAnsi="Arial" w:cs="Arial"/>
          <w:color w:val="000000"/>
          <w:sz w:val="22"/>
          <w:szCs w:val="22"/>
        </w:rPr>
        <w:t>Baja 1000</w:t>
      </w:r>
      <w:r w:rsidR="00470967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470967">
        <w:rPr>
          <w:rFonts w:ascii="Arial" w:eastAsiaTheme="minorHAnsi" w:hAnsi="Arial" w:cs="Arial"/>
          <w:color w:val="000000"/>
          <w:sz w:val="22"/>
          <w:szCs w:val="22"/>
        </w:rPr>
        <w:t>versenyen</w:t>
      </w:r>
      <w:proofErr w:type="spellEnd"/>
      <w:r w:rsidR="00470967">
        <w:rPr>
          <w:rFonts w:ascii="Arial" w:eastAsiaTheme="minorHAnsi" w:hAnsi="Arial" w:cs="Arial"/>
          <w:color w:val="000000"/>
          <w:sz w:val="22"/>
          <w:szCs w:val="22"/>
        </w:rPr>
        <w:t xml:space="preserve"> a</w:t>
      </w: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Ranger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Raptorral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és Broncoval, valamint NASCAR, NHRA és Supercars</w:t>
      </w:r>
      <w:r w:rsidR="00470967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470967">
        <w:rPr>
          <w:rFonts w:ascii="Arial" w:eastAsiaTheme="minorHAnsi" w:hAnsi="Arial" w:cs="Arial"/>
          <w:color w:val="000000"/>
          <w:sz w:val="22"/>
          <w:szCs w:val="22"/>
        </w:rPr>
        <w:t>futamokon</w:t>
      </w:r>
      <w:proofErr w:type="spellEnd"/>
      <w:r w:rsidR="00470967">
        <w:rPr>
          <w:rFonts w:ascii="Arial" w:eastAsiaTheme="minorHAnsi" w:hAnsi="Arial" w:cs="Arial"/>
          <w:color w:val="000000"/>
          <w:sz w:val="22"/>
          <w:szCs w:val="22"/>
        </w:rPr>
        <w:t xml:space="preserve"> a</w:t>
      </w: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Mustanggal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. A Ford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továbbr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is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kamatoztatni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proofErr w:type="gram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fogj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r w:rsidR="00D86778">
        <w:rPr>
          <w:rFonts w:ascii="Arial" w:eastAsiaTheme="minorHAnsi" w:hAnsi="Arial" w:cs="Arial"/>
          <w:color w:val="000000"/>
          <w:sz w:val="22"/>
          <w:szCs w:val="22"/>
        </w:rPr>
        <w:t xml:space="preserve"> a</w:t>
      </w:r>
      <w:proofErr w:type="gramEnd"/>
      <w:r w:rsidR="00D86778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versenyzés</w:t>
      </w:r>
      <w:proofErr w:type="spellEnd"/>
      <w:r w:rsidR="00D86778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D86778">
        <w:rPr>
          <w:rFonts w:ascii="Arial" w:eastAsiaTheme="minorHAnsi" w:hAnsi="Arial" w:cs="Arial"/>
          <w:color w:val="000000"/>
          <w:sz w:val="22"/>
          <w:szCs w:val="22"/>
        </w:rPr>
        <w:t>során</w:t>
      </w:r>
      <w:proofErr w:type="spellEnd"/>
      <w:r w:rsidR="00D86778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D86778">
        <w:rPr>
          <w:rFonts w:ascii="Arial" w:eastAsiaTheme="minorHAnsi" w:hAnsi="Arial" w:cs="Arial"/>
          <w:color w:val="000000"/>
          <w:sz w:val="22"/>
          <w:szCs w:val="22"/>
        </w:rPr>
        <w:t>megszerzett</w:t>
      </w:r>
      <w:proofErr w:type="spellEnd"/>
      <w:r w:rsidR="00D86778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D86778">
        <w:rPr>
          <w:rFonts w:ascii="Arial" w:eastAsiaTheme="minorHAnsi" w:hAnsi="Arial" w:cs="Arial"/>
          <w:color w:val="000000"/>
          <w:sz w:val="22"/>
          <w:szCs w:val="22"/>
        </w:rPr>
        <w:t>tapasztalatai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nnak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érdekében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hogy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z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innovációka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, a legújabb technológiákat és szoftvereket a fogyasztók elé tárja, és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ez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jövőbeni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Ford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elektromos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járművek</w:t>
      </w:r>
      <w:r w:rsidR="00535EFC">
        <w:rPr>
          <w:rFonts w:ascii="Arial" w:eastAsiaTheme="minorHAnsi" w:hAnsi="Arial" w:cs="Arial"/>
          <w:color w:val="000000"/>
          <w:sz w:val="22"/>
          <w:szCs w:val="22"/>
        </w:rPr>
        <w:t>kel</w:t>
      </w:r>
      <w:proofErr w:type="spellEnd"/>
      <w:r w:rsidR="00D86778">
        <w:rPr>
          <w:rFonts w:ascii="Arial" w:eastAsiaTheme="minorHAnsi" w:hAnsi="Arial" w:cs="Arial"/>
          <w:color w:val="000000"/>
          <w:sz w:val="22"/>
          <w:szCs w:val="22"/>
        </w:rPr>
        <w:t xml:space="preserve"> a</w:t>
      </w: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motorsport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csúcsán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létrejövő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új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partnerség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révén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is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folytatni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fogj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>.</w:t>
      </w:r>
    </w:p>
    <w:p w14:paraId="7C21082A" w14:textId="77777777" w:rsidR="00D86778" w:rsidRPr="007F1770" w:rsidRDefault="00D86778" w:rsidP="00041E1E">
      <w:pPr>
        <w:pStyle w:val="HTMLPreformatted"/>
        <w:shd w:val="clear" w:color="auto" w:fill="F8F9FA"/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</w:p>
    <w:p w14:paraId="4BD58F00" w14:textId="77777777" w:rsidR="00DE25CA" w:rsidRDefault="00330FB6" w:rsidP="00041E1E">
      <w:pPr>
        <w:pStyle w:val="HTMLPreformatted"/>
        <w:shd w:val="clear" w:color="auto" w:fill="F8F9FA"/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„A Ford Performance izgalmas új korszakába lépünk” – mondta Farley. „A Red Bull Racinggel azért fogunk versenyezni, hogy nyerjünk az F1-ben, a motorsport csúcsán.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Lát</w:t>
      </w:r>
      <w:r w:rsidR="00DE25CA">
        <w:rPr>
          <w:rFonts w:ascii="Arial" w:eastAsiaTheme="minorHAnsi" w:hAnsi="Arial" w:cs="Arial"/>
          <w:color w:val="000000"/>
          <w:sz w:val="22"/>
          <w:szCs w:val="22"/>
        </w:rPr>
        <w:t>hatjuk</w:t>
      </w:r>
      <w:proofErr w:type="spellEnd"/>
      <w:r w:rsidR="00DE25CA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DE25CA">
        <w:rPr>
          <w:rFonts w:ascii="Arial" w:eastAsiaTheme="minorHAnsi" w:hAnsi="Arial" w:cs="Arial"/>
          <w:color w:val="000000"/>
          <w:sz w:val="22"/>
          <w:szCs w:val="22"/>
        </w:rPr>
        <w:t>majd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világ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legnépszerűbb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sportkupéjá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, a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Mustango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min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z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ausztrál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Super Cars-on</w:t>
      </w:r>
      <w:r w:rsidR="00DE25CA">
        <w:rPr>
          <w:rFonts w:ascii="Arial" w:eastAsiaTheme="minorHAnsi" w:hAnsi="Arial" w:cs="Arial"/>
          <w:color w:val="000000"/>
          <w:sz w:val="22"/>
          <w:szCs w:val="22"/>
        </w:rPr>
        <w:t>,</w:t>
      </w: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NASCAR-on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á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Le Mans-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ig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versenyez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. </w:t>
      </w:r>
    </w:p>
    <w:p w14:paraId="429E57A4" w14:textId="1F309649" w:rsidR="00330FB6" w:rsidRPr="007F1770" w:rsidRDefault="00330FB6" w:rsidP="00041E1E">
      <w:pPr>
        <w:pStyle w:val="HTMLPreformatted"/>
        <w:shd w:val="clear" w:color="auto" w:fill="F8F9FA"/>
        <w:spacing w:line="276" w:lineRule="auto"/>
        <w:jc w:val="both"/>
        <w:rPr>
          <w:rFonts w:ascii="Arial" w:eastAsiaTheme="minorHAnsi" w:hAnsi="Arial" w:cs="Arial"/>
          <w:color w:val="000000"/>
          <w:sz w:val="22"/>
          <w:szCs w:val="22"/>
        </w:rPr>
      </w:pP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És meg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fogja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DE25CA">
        <w:rPr>
          <w:rFonts w:ascii="Arial" w:eastAsiaTheme="minorHAnsi" w:hAnsi="Arial" w:cs="Arial"/>
          <w:color w:val="000000"/>
          <w:sz w:val="22"/>
          <w:szCs w:val="22"/>
        </w:rPr>
        <w:t>erősíteni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terepjáró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vezető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szerepünket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a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rali-világbajnokságban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, a King of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Hammers</w:t>
      </w:r>
      <w:r w:rsidR="00275002">
        <w:rPr>
          <w:rFonts w:ascii="Arial" w:eastAsiaTheme="minorHAnsi" w:hAnsi="Arial" w:cs="Arial"/>
          <w:color w:val="000000"/>
          <w:sz w:val="22"/>
          <w:szCs w:val="22"/>
        </w:rPr>
        <w:t>en</w:t>
      </w:r>
      <w:proofErr w:type="spellEnd"/>
      <w:r w:rsidR="00275002">
        <w:rPr>
          <w:rFonts w:ascii="Arial" w:eastAsiaTheme="minorHAnsi" w:hAnsi="Arial" w:cs="Arial"/>
          <w:color w:val="000000"/>
          <w:sz w:val="22"/>
          <w:szCs w:val="22"/>
        </w:rPr>
        <w:t xml:space="preserve">, </w:t>
      </w:r>
      <w:r w:rsidRPr="002E47C7">
        <w:rPr>
          <w:rFonts w:ascii="Arial" w:eastAsiaTheme="minorHAnsi" w:hAnsi="Arial" w:cs="Arial"/>
          <w:color w:val="000000"/>
          <w:sz w:val="22"/>
          <w:szCs w:val="22"/>
        </w:rPr>
        <w:t>a Ba</w:t>
      </w:r>
      <w:r w:rsidR="002E47C7" w:rsidRPr="002E47C7">
        <w:rPr>
          <w:rFonts w:ascii="Arial" w:eastAsiaTheme="minorHAnsi" w:hAnsi="Arial" w:cs="Arial"/>
          <w:color w:val="000000"/>
          <w:sz w:val="22"/>
          <w:szCs w:val="22"/>
        </w:rPr>
        <w:t>j</w:t>
      </w:r>
      <w:r w:rsidR="00275002" w:rsidRPr="002E47C7">
        <w:rPr>
          <w:rFonts w:ascii="Arial" w:eastAsiaTheme="minorHAnsi" w:hAnsi="Arial" w:cs="Arial"/>
          <w:color w:val="000000"/>
          <w:sz w:val="22"/>
          <w:szCs w:val="22"/>
        </w:rPr>
        <w:t>a</w:t>
      </w:r>
      <w:r w:rsidRPr="002E47C7">
        <w:rPr>
          <w:rFonts w:ascii="Arial" w:eastAsiaTheme="minorHAnsi" w:hAnsi="Arial" w:cs="Arial"/>
          <w:color w:val="000000"/>
          <w:sz w:val="22"/>
          <w:szCs w:val="22"/>
        </w:rPr>
        <w:t xml:space="preserve"> 100</w:t>
      </w:r>
      <w:r w:rsidR="002E47C7" w:rsidRPr="002E47C7">
        <w:rPr>
          <w:rFonts w:ascii="Arial" w:eastAsiaTheme="minorHAnsi" w:hAnsi="Arial" w:cs="Arial"/>
          <w:color w:val="000000"/>
          <w:sz w:val="22"/>
          <w:szCs w:val="22"/>
        </w:rPr>
        <w:t>0</w:t>
      </w:r>
      <w:r w:rsidR="00275002">
        <w:rPr>
          <w:rFonts w:ascii="Arial" w:eastAsiaTheme="minorHAnsi" w:hAnsi="Arial" w:cs="Arial"/>
          <w:color w:val="000000"/>
          <w:sz w:val="22"/>
          <w:szCs w:val="22"/>
        </w:rPr>
        <w:t>-</w:t>
      </w:r>
      <w:r w:rsidR="002E47C7">
        <w:rPr>
          <w:rFonts w:ascii="Arial" w:eastAsiaTheme="minorHAnsi" w:hAnsi="Arial" w:cs="Arial"/>
          <w:color w:val="000000"/>
          <w:sz w:val="22"/>
          <w:szCs w:val="22"/>
        </w:rPr>
        <w:t>e</w:t>
      </w:r>
      <w:r w:rsidR="00275002">
        <w:rPr>
          <w:rFonts w:ascii="Arial" w:eastAsiaTheme="minorHAnsi" w:hAnsi="Arial" w:cs="Arial"/>
          <w:color w:val="000000"/>
          <w:sz w:val="22"/>
          <w:szCs w:val="22"/>
        </w:rPr>
        <w:t>n</w:t>
      </w:r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és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még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sok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Pr="007F1770">
        <w:rPr>
          <w:rFonts w:ascii="Arial" w:eastAsiaTheme="minorHAnsi" w:hAnsi="Arial" w:cs="Arial"/>
          <w:color w:val="000000"/>
          <w:sz w:val="22"/>
          <w:szCs w:val="22"/>
        </w:rPr>
        <w:t>más</w:t>
      </w:r>
      <w:proofErr w:type="spellEnd"/>
      <w:r w:rsidR="00275002">
        <w:rPr>
          <w:rFonts w:ascii="Arial" w:eastAsiaTheme="minorHAnsi" w:hAnsi="Arial" w:cs="Arial"/>
          <w:color w:val="000000"/>
          <w:sz w:val="22"/>
          <w:szCs w:val="22"/>
        </w:rPr>
        <w:t xml:space="preserve"> </w:t>
      </w:r>
      <w:proofErr w:type="spellStart"/>
      <w:r w:rsidR="00275002">
        <w:rPr>
          <w:rFonts w:ascii="Arial" w:eastAsiaTheme="minorHAnsi" w:hAnsi="Arial" w:cs="Arial"/>
          <w:color w:val="000000"/>
          <w:sz w:val="22"/>
          <w:szCs w:val="22"/>
        </w:rPr>
        <w:t>terepversenyen</w:t>
      </w:r>
      <w:proofErr w:type="spellEnd"/>
      <w:r w:rsidRPr="007F1770">
        <w:rPr>
          <w:rFonts w:ascii="Arial" w:eastAsiaTheme="minorHAnsi" w:hAnsi="Arial" w:cs="Arial"/>
          <w:color w:val="000000"/>
          <w:sz w:val="22"/>
          <w:szCs w:val="22"/>
        </w:rPr>
        <w:t>. Mindeközben továbbra is olyan menő bemutatókkal izgatjuk a világot, mint a SuperVan 4 és a Mach-E 1400.”</w:t>
      </w:r>
    </w:p>
    <w:p w14:paraId="7F289310" w14:textId="77777777" w:rsidR="00330FB6" w:rsidRPr="007F1770" w:rsidRDefault="00330FB6" w:rsidP="0002493C">
      <w:pPr>
        <w:pStyle w:val="HTMLPreformatted"/>
        <w:shd w:val="clear" w:color="auto" w:fill="F8F9FA"/>
        <w:spacing w:line="540" w:lineRule="atLeast"/>
        <w:rPr>
          <w:rFonts w:ascii="Arial" w:eastAsiaTheme="minorHAnsi" w:hAnsi="Arial" w:cs="Arial"/>
          <w:color w:val="000000"/>
          <w:sz w:val="22"/>
          <w:szCs w:val="22"/>
        </w:rPr>
      </w:pPr>
    </w:p>
    <w:p w14:paraId="57999FC6" w14:textId="77777777" w:rsidR="0002493C" w:rsidRDefault="0002493C" w:rsidP="00C776A6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17EE94A3" w14:textId="3BD3006C" w:rsidR="008D26E8" w:rsidRPr="00C776A6" w:rsidRDefault="008D26E8" w:rsidP="00C776A6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2"/>
          <w:szCs w:val="22"/>
        </w:rPr>
      </w:pPr>
      <w:r w:rsidRPr="00C776A6">
        <w:rPr>
          <w:rFonts w:ascii="Arial" w:hAnsi="Arial" w:cs="Arial"/>
          <w:color w:val="000000"/>
          <w:sz w:val="22"/>
          <w:szCs w:val="22"/>
        </w:rPr>
        <w:t># # #</w:t>
      </w:r>
    </w:p>
    <w:p w14:paraId="4A2CC3C8" w14:textId="77777777" w:rsidR="00C776A6" w:rsidRPr="00C776A6" w:rsidRDefault="00C776A6" w:rsidP="00C776A6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040E4887" w14:textId="77777777" w:rsidR="00C776A6" w:rsidRPr="00C776A6" w:rsidRDefault="00C776A6" w:rsidP="004E21AA">
      <w:pPr>
        <w:pStyle w:val="CommentText"/>
        <w:rPr>
          <w:rFonts w:ascii="Arial" w:hAnsi="Arial" w:cs="Arial"/>
          <w:lang w:val="hu-HU"/>
        </w:rPr>
      </w:pPr>
    </w:p>
    <w:p w14:paraId="33010B95" w14:textId="77777777" w:rsidR="00C776A6" w:rsidRPr="00C776A6" w:rsidRDefault="00C776A6" w:rsidP="004E21AA">
      <w:pPr>
        <w:pStyle w:val="CommentText"/>
        <w:rPr>
          <w:rFonts w:ascii="Arial" w:hAnsi="Arial" w:cs="Arial"/>
          <w:lang w:val="hu-HU"/>
        </w:rPr>
      </w:pPr>
    </w:p>
    <w:p w14:paraId="5D0C18B4" w14:textId="77777777" w:rsidR="00EA6A51" w:rsidRPr="00EA6A51" w:rsidRDefault="00EA6A51" w:rsidP="00EA6A51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EA6A51">
        <w:rPr>
          <w:rFonts w:ascii="Arial" w:hAnsi="Arial" w:cs="Arial"/>
          <w:b/>
          <w:bCs/>
          <w:i/>
          <w:iCs/>
          <w:szCs w:val="20"/>
          <w:lang w:val="hu-HU"/>
        </w:rPr>
        <w:t>A Ford Motor Company</w:t>
      </w:r>
    </w:p>
    <w:p w14:paraId="341C9B7D" w14:textId="77777777" w:rsidR="00EA6A51" w:rsidRPr="00EA6A51" w:rsidRDefault="00EA6A51" w:rsidP="00041E1E">
      <w:pPr>
        <w:jc w:val="both"/>
        <w:rPr>
          <w:rFonts w:ascii="Arial" w:hAnsi="Arial" w:cs="Arial"/>
          <w:color w:val="0000FF"/>
          <w:szCs w:val="20"/>
          <w:u w:val="single"/>
          <w:lang w:val="hu-HU"/>
        </w:rPr>
      </w:pPr>
      <w:r w:rsidRPr="00EA6A51">
        <w:rPr>
          <w:rFonts w:ascii="Arial" w:hAnsi="Arial" w:cs="Arial"/>
          <w:i/>
          <w:szCs w:val="20"/>
          <w:lang w:val="hu-HU" w:bidi="th-TH"/>
        </w:rPr>
        <w:t xml:space="preserve">A Ford Motor Company </w:t>
      </w:r>
      <w:r w:rsidRPr="00EA6A51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Dearborn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pickupokat, városi terepjárókat (SUV), haszonjárműveket és személyautókat, illetve Lincoln márkájú luxusautókat fejleszt és gyárt, valamint hálózatba kapcsolt szolgáltatásokat biztosít. Mindemellett a Ford megalapozza piacvezető pozícióját a mobilitási megoldások, köztük az önvezető technológiák terén, és a Ford Motor Credit Company révén pénzügyi szolgáltatásokat is nyújt. A Ford mintegy 176.000 embert foglalkoztat világszerte. Amennyiben több információra van szüksége a Fordról, termékeiről vagy a Ford Credit vállalatról, kérjük, keresse fel a </w:t>
      </w:r>
      <w:hyperlink r:id="rId12" w:history="1">
        <w:r w:rsidRPr="00EA6A51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EA6A51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3" w:history="1">
        <w:r w:rsidRPr="00EA6A51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EA6A51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4885EC0B" w14:textId="77777777" w:rsidR="00EA6A51" w:rsidRPr="00EA6A51" w:rsidRDefault="00EA6A51" w:rsidP="00041E1E">
      <w:pPr>
        <w:jc w:val="both"/>
        <w:rPr>
          <w:rFonts w:ascii="Arial" w:hAnsi="Arial" w:cs="Arial"/>
          <w:b/>
          <w:bCs/>
          <w:i/>
          <w:szCs w:val="20"/>
          <w:lang w:val="hu-HU" w:eastAsia="en-GB"/>
        </w:rPr>
      </w:pPr>
    </w:p>
    <w:p w14:paraId="54BD2F79" w14:textId="5B0447C2" w:rsidR="00EA6A51" w:rsidRPr="00EA6A51" w:rsidRDefault="00EA6A51" w:rsidP="00041E1E">
      <w:pPr>
        <w:jc w:val="both"/>
        <w:rPr>
          <w:rFonts w:ascii="Arial" w:hAnsi="Arial" w:cs="Arial"/>
          <w:i/>
          <w:szCs w:val="20"/>
          <w:lang w:val="hu-HU" w:bidi="th-TH"/>
        </w:rPr>
      </w:pPr>
      <w:r w:rsidRPr="00EA6A51">
        <w:rPr>
          <w:rFonts w:ascii="Arial" w:hAnsi="Arial" w:cs="Arial"/>
          <w:i/>
          <w:szCs w:val="20"/>
          <w:lang w:val="hu-HU" w:bidi="th-TH"/>
        </w:rPr>
        <w:t>A saját tulajdonú vállalatokban mintegy 3</w:t>
      </w:r>
      <w:r w:rsidR="002D32A1">
        <w:rPr>
          <w:rFonts w:ascii="Arial" w:hAnsi="Arial" w:cs="Arial"/>
          <w:i/>
          <w:szCs w:val="20"/>
          <w:lang w:val="hu-HU" w:bidi="th-TH"/>
        </w:rPr>
        <w:t>4</w:t>
      </w:r>
      <w:r w:rsidRPr="00EA6A51">
        <w:rPr>
          <w:rFonts w:ascii="Arial" w:hAnsi="Arial" w:cs="Arial"/>
          <w:i/>
          <w:szCs w:val="20"/>
          <w:lang w:val="hu-HU" w:bidi="th-TH"/>
        </w:rPr>
        <w:t>.000 alkalmazottat, az összevont, illetve nem összevont közös vállalkozásokkal együtt pedig mintegy 5</w:t>
      </w:r>
      <w:r w:rsidR="002D32A1">
        <w:rPr>
          <w:rFonts w:ascii="Arial" w:hAnsi="Arial" w:cs="Arial"/>
          <w:i/>
          <w:szCs w:val="20"/>
          <w:lang w:val="hu-HU" w:bidi="th-TH"/>
        </w:rPr>
        <w:t>5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.000 embert foglalkoztató </w:t>
      </w:r>
      <w:r w:rsidRPr="00EA6A51">
        <w:rPr>
          <w:rFonts w:ascii="Arial" w:hAnsi="Arial" w:cs="Arial"/>
          <w:b/>
          <w:i/>
          <w:szCs w:val="20"/>
          <w:lang w:val="hu-HU" w:bidi="th-TH"/>
        </w:rPr>
        <w:t>Ford Európa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 felel a Ford márkához tartozó autók gyártásáért, értékesítéséért és karbantartásáért Európa 50 piacán. A Ford Motor Credit Company mellett a Ford Európa üzleti tevékenysége magában foglalja a Ford Ügyfélszolgálat és 14 gyártóüzem (nyolc saját tulajdonú vagy összevont közös vállalat és hat nem összevont közös vállalkozás) működtetését. Az első Ford autókat 1903-ban szállították Európába – ugyanabban az évben, amikor a Ford Motor Companyt alapították. Az európai gyártás 1911-ben indult meg. </w:t>
      </w:r>
    </w:p>
    <w:p w14:paraId="78D307C0" w14:textId="77777777" w:rsidR="00EA6A51" w:rsidRPr="00EA6A51" w:rsidRDefault="00EA6A51" w:rsidP="00041E1E">
      <w:pPr>
        <w:jc w:val="both"/>
        <w:rPr>
          <w:rFonts w:ascii="Arial" w:hAnsi="Arial" w:cs="Arial"/>
          <w:bCs/>
          <w:i/>
          <w:color w:val="000000" w:themeColor="text1"/>
          <w:szCs w:val="20"/>
          <w:lang w:val="hu-HU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EA6A51" w:rsidRPr="00EA6A51" w14:paraId="02D2ABA7" w14:textId="77777777" w:rsidTr="0042570E">
        <w:trPr>
          <w:trHeight w:val="229"/>
        </w:trPr>
        <w:tc>
          <w:tcPr>
            <w:tcW w:w="1792" w:type="dxa"/>
          </w:tcPr>
          <w:p w14:paraId="52DD45F0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0DD0E554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21FA7287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20086290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7CB9E6A8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EA6A51" w:rsidRPr="00EA6A51" w14:paraId="7CC26222" w14:textId="77777777" w:rsidTr="0042570E">
        <w:trPr>
          <w:trHeight w:val="933"/>
        </w:trPr>
        <w:tc>
          <w:tcPr>
            <w:tcW w:w="1792" w:type="dxa"/>
          </w:tcPr>
          <w:p w14:paraId="670FD971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615B199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694B1A7D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01441A6F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2CB6D2D1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EA6A51" w:rsidRPr="00EA6A51" w14:paraId="5BC1311B" w14:textId="77777777" w:rsidTr="0042570E">
        <w:trPr>
          <w:trHeight w:val="245"/>
        </w:trPr>
        <w:tc>
          <w:tcPr>
            <w:tcW w:w="1792" w:type="dxa"/>
          </w:tcPr>
          <w:p w14:paraId="483B9F42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32599499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31A68175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1D85BD37" w14:textId="77777777" w:rsidR="00EA6A51" w:rsidRPr="00EA6A51" w:rsidRDefault="00EA6A51" w:rsidP="00EA6A51">
      <w:pPr>
        <w:rPr>
          <w:rFonts w:ascii="Arial" w:hAnsi="Arial" w:cs="Arial"/>
          <w:i/>
          <w:sz w:val="22"/>
          <w:szCs w:val="22"/>
          <w:lang w:val="hu-HU"/>
        </w:rPr>
      </w:pPr>
    </w:p>
    <w:p w14:paraId="10E6FDB2" w14:textId="77777777" w:rsidR="00C05421" w:rsidRPr="00EA6A51" w:rsidRDefault="00C05421" w:rsidP="0057574A">
      <w:pPr>
        <w:rPr>
          <w:rFonts w:ascii="Arial" w:hAnsi="Arial" w:cs="Arial"/>
          <w:lang w:val="hu-HU"/>
        </w:rPr>
      </w:pPr>
    </w:p>
    <w:sectPr w:rsidR="00C05421" w:rsidRPr="00EA6A51" w:rsidSect="00A86BB6"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6B01D" w14:textId="77777777" w:rsidR="00037BD4" w:rsidRDefault="00037BD4">
      <w:r>
        <w:separator/>
      </w:r>
    </w:p>
  </w:endnote>
  <w:endnote w:type="continuationSeparator" w:id="0">
    <w:p w14:paraId="4DD228FC" w14:textId="77777777" w:rsidR="00037BD4" w:rsidRDefault="00037BD4">
      <w:r>
        <w:continuationSeparator/>
      </w:r>
    </w:p>
  </w:endnote>
  <w:endnote w:type="continuationNotice" w:id="1">
    <w:p w14:paraId="1B756032" w14:textId="77777777" w:rsidR="00037BD4" w:rsidRDefault="00037B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76A6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7777777" w:rsidR="00EA6A51" w:rsidRDefault="00C0542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 w:rsidRPr="005A357F">
            <w:rPr>
              <w:rFonts w:ascii="Arial" w:hAnsi="Arial" w:cs="Arial"/>
              <w:sz w:val="18"/>
              <w:szCs w:val="18"/>
            </w:rPr>
            <w:t>F</w:t>
          </w:r>
          <w:r w:rsidR="00EA6A51"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="00EA6A51"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 w:rsidR="00EA6A51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="00EA6A51"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hyperlink r:id="rId1" w:history="1">
            <w:r w:rsidR="00EA6A51" w:rsidRPr="00DD46A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Ford Magyarország sajtószobájába</w:t>
            </w:r>
          </w:hyperlink>
          <w:r w:rsidR="00EA6A51">
            <w:rPr>
              <w:rFonts w:ascii="Arial" w:hAnsi="Arial" w:cs="Arial"/>
              <w:sz w:val="18"/>
              <w:szCs w:val="18"/>
              <w:lang w:val="hu-HU"/>
            </w:rPr>
            <w:t xml:space="preserve">, angol </w:t>
          </w:r>
          <w:r w:rsidR="00EA6A51">
            <w:rPr>
              <w:rFonts w:ascii="Arial" w:hAnsi="Arial" w:cs="Arial"/>
              <w:sz w:val="18"/>
              <w:szCs w:val="18"/>
              <w:lang w:val="hu-HU"/>
            </w:rPr>
            <w:t xml:space="preserve">nyelvű anyagokért a </w:t>
          </w:r>
          <w:r w:rsidR="00881634">
            <w:fldChar w:fldCharType="begin"/>
          </w:r>
          <w:r w:rsidR="00881634">
            <w:instrText xml:space="preserve"> HYPERLINK "http://www.fordmedia.eu" </w:instrText>
          </w:r>
          <w:r w:rsidR="00881634">
            <w:fldChar w:fldCharType="separate"/>
          </w:r>
          <w:r w:rsidR="00EA6A51" w:rsidRPr="004D70CB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www.fordmedia.eu</w:t>
          </w:r>
          <w:r w:rsidR="00881634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 w:rsidR="00EA6A51"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="00EA6A51"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2" w:history="1">
            <w:r w:rsidR="00EA6A51"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="00EA6A51"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hyperlink r:id="rId3" w:history="1">
            <w:r w:rsidR="00EA6A51" w:rsidRPr="009A7A2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https://www.facebook.com/fordmagyarorszag/</w:t>
            </w:r>
          </w:hyperlink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A8CE1" w14:textId="77777777" w:rsidR="00037BD4" w:rsidRDefault="00037BD4">
      <w:r>
        <w:separator/>
      </w:r>
    </w:p>
  </w:footnote>
  <w:footnote w:type="continuationSeparator" w:id="0">
    <w:p w14:paraId="78DEB882" w14:textId="77777777" w:rsidR="00037BD4" w:rsidRDefault="00037BD4">
      <w:r>
        <w:continuationSeparator/>
      </w:r>
    </w:p>
  </w:footnote>
  <w:footnote w:type="continuationNotice" w:id="1">
    <w:p w14:paraId="62C04D47" w14:textId="77777777" w:rsidR="00037BD4" w:rsidRDefault="00037B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66707E16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037BD4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037BD4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22C3838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8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037BD4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6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8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037BD4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7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56D97808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6203C7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EA6A51">
      <w:rPr>
        <w:rFonts w:ascii="Book Antiqua" w:hAnsi="Book Antiqua"/>
        <w:smallCaps/>
        <w:position w:val="132"/>
        <w:sz w:val="48"/>
        <w:szCs w:val="48"/>
      </w:rPr>
      <w:t>Hírek</w:t>
    </w:r>
    <w:proofErr w:type="spellEnd"/>
    <w:r w:rsidR="00E72470">
      <w:rPr>
        <w:rFonts w:ascii="Book Antiqua" w:hAnsi="Book Antiqua"/>
        <w:smallCaps/>
        <w:position w:val="132"/>
        <w:sz w:val="48"/>
        <w:szCs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7"/>
  </w:num>
  <w:num w:numId="9">
    <w:abstractNumId w:val="3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155EA"/>
    <w:rsid w:val="00016A8F"/>
    <w:rsid w:val="000226E3"/>
    <w:rsid w:val="0002493C"/>
    <w:rsid w:val="00025F09"/>
    <w:rsid w:val="00030BE3"/>
    <w:rsid w:val="00032866"/>
    <w:rsid w:val="00034052"/>
    <w:rsid w:val="0003719F"/>
    <w:rsid w:val="00037BD4"/>
    <w:rsid w:val="0004008F"/>
    <w:rsid w:val="00040C3F"/>
    <w:rsid w:val="00041E1E"/>
    <w:rsid w:val="00043CC2"/>
    <w:rsid w:val="00046B67"/>
    <w:rsid w:val="000514A0"/>
    <w:rsid w:val="00055343"/>
    <w:rsid w:val="00056220"/>
    <w:rsid w:val="00057071"/>
    <w:rsid w:val="000604A5"/>
    <w:rsid w:val="0006148A"/>
    <w:rsid w:val="000718CE"/>
    <w:rsid w:val="000721BF"/>
    <w:rsid w:val="00072E71"/>
    <w:rsid w:val="00073C43"/>
    <w:rsid w:val="000744EC"/>
    <w:rsid w:val="0008047A"/>
    <w:rsid w:val="000806A3"/>
    <w:rsid w:val="00080B7B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265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C2ABE"/>
    <w:rsid w:val="000D07FE"/>
    <w:rsid w:val="000D1111"/>
    <w:rsid w:val="000D1657"/>
    <w:rsid w:val="000D1A69"/>
    <w:rsid w:val="000D23F8"/>
    <w:rsid w:val="000D36A1"/>
    <w:rsid w:val="000D424D"/>
    <w:rsid w:val="000D7907"/>
    <w:rsid w:val="000E0777"/>
    <w:rsid w:val="000E3777"/>
    <w:rsid w:val="000F06A6"/>
    <w:rsid w:val="000F1D02"/>
    <w:rsid w:val="000F4327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2182"/>
    <w:rsid w:val="00122D50"/>
    <w:rsid w:val="001257CC"/>
    <w:rsid w:val="00127591"/>
    <w:rsid w:val="001305FF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CAC"/>
    <w:rsid w:val="00156360"/>
    <w:rsid w:val="00157668"/>
    <w:rsid w:val="001578FC"/>
    <w:rsid w:val="00167D97"/>
    <w:rsid w:val="00167E84"/>
    <w:rsid w:val="001711B2"/>
    <w:rsid w:val="00172D67"/>
    <w:rsid w:val="001752F2"/>
    <w:rsid w:val="001759F4"/>
    <w:rsid w:val="00177D5E"/>
    <w:rsid w:val="001813EA"/>
    <w:rsid w:val="0018272C"/>
    <w:rsid w:val="00184697"/>
    <w:rsid w:val="00187787"/>
    <w:rsid w:val="00187C20"/>
    <w:rsid w:val="00190AF0"/>
    <w:rsid w:val="00191E20"/>
    <w:rsid w:val="0019291E"/>
    <w:rsid w:val="00192CF1"/>
    <w:rsid w:val="00195C18"/>
    <w:rsid w:val="001961D7"/>
    <w:rsid w:val="001964C7"/>
    <w:rsid w:val="001966BA"/>
    <w:rsid w:val="00196891"/>
    <w:rsid w:val="001970B5"/>
    <w:rsid w:val="001A0F91"/>
    <w:rsid w:val="001A33B0"/>
    <w:rsid w:val="001A340C"/>
    <w:rsid w:val="001A34A6"/>
    <w:rsid w:val="001A7AAE"/>
    <w:rsid w:val="001B6874"/>
    <w:rsid w:val="001C0950"/>
    <w:rsid w:val="001C133E"/>
    <w:rsid w:val="001C155C"/>
    <w:rsid w:val="001C2609"/>
    <w:rsid w:val="001D1292"/>
    <w:rsid w:val="001D14ED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F1E"/>
    <w:rsid w:val="001F3DFE"/>
    <w:rsid w:val="001F3E62"/>
    <w:rsid w:val="001F4466"/>
    <w:rsid w:val="001F4B74"/>
    <w:rsid w:val="001F5530"/>
    <w:rsid w:val="001F724D"/>
    <w:rsid w:val="00200B81"/>
    <w:rsid w:val="002029FA"/>
    <w:rsid w:val="00203BBC"/>
    <w:rsid w:val="00205055"/>
    <w:rsid w:val="0021072B"/>
    <w:rsid w:val="00212750"/>
    <w:rsid w:val="00212FCC"/>
    <w:rsid w:val="0021571A"/>
    <w:rsid w:val="00215A87"/>
    <w:rsid w:val="00215ABF"/>
    <w:rsid w:val="002213F2"/>
    <w:rsid w:val="00224E28"/>
    <w:rsid w:val="002344C3"/>
    <w:rsid w:val="00235840"/>
    <w:rsid w:val="002400CA"/>
    <w:rsid w:val="002400F3"/>
    <w:rsid w:val="00240597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5002"/>
    <w:rsid w:val="00277ABD"/>
    <w:rsid w:val="002839F5"/>
    <w:rsid w:val="00284FAB"/>
    <w:rsid w:val="0028665A"/>
    <w:rsid w:val="00287F90"/>
    <w:rsid w:val="002947F4"/>
    <w:rsid w:val="00296330"/>
    <w:rsid w:val="0029743A"/>
    <w:rsid w:val="002978B4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A7"/>
    <w:rsid w:val="002E2CCE"/>
    <w:rsid w:val="002E36A6"/>
    <w:rsid w:val="002E4398"/>
    <w:rsid w:val="002E47C7"/>
    <w:rsid w:val="002E5306"/>
    <w:rsid w:val="002E59B9"/>
    <w:rsid w:val="002E5D32"/>
    <w:rsid w:val="002F129B"/>
    <w:rsid w:val="002F3058"/>
    <w:rsid w:val="002F31FD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2D05"/>
    <w:rsid w:val="00323E54"/>
    <w:rsid w:val="003253F5"/>
    <w:rsid w:val="00325DD7"/>
    <w:rsid w:val="00326786"/>
    <w:rsid w:val="00326AC3"/>
    <w:rsid w:val="003307B9"/>
    <w:rsid w:val="00330FB6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3ADE"/>
    <w:rsid w:val="00354D9C"/>
    <w:rsid w:val="003554C5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96A6A"/>
    <w:rsid w:val="003A019C"/>
    <w:rsid w:val="003A0303"/>
    <w:rsid w:val="003A11F9"/>
    <w:rsid w:val="003A13C7"/>
    <w:rsid w:val="003A1BF5"/>
    <w:rsid w:val="003A1EFB"/>
    <w:rsid w:val="003A68D9"/>
    <w:rsid w:val="003A6AFB"/>
    <w:rsid w:val="003A6B94"/>
    <w:rsid w:val="003A6D22"/>
    <w:rsid w:val="003B3FC2"/>
    <w:rsid w:val="003B5735"/>
    <w:rsid w:val="003B5885"/>
    <w:rsid w:val="003B64FE"/>
    <w:rsid w:val="003B6B42"/>
    <w:rsid w:val="003B7866"/>
    <w:rsid w:val="003C0C76"/>
    <w:rsid w:val="003C2465"/>
    <w:rsid w:val="003C2746"/>
    <w:rsid w:val="003C3197"/>
    <w:rsid w:val="003C6368"/>
    <w:rsid w:val="003C6E47"/>
    <w:rsid w:val="003D3286"/>
    <w:rsid w:val="003D3796"/>
    <w:rsid w:val="003E23D3"/>
    <w:rsid w:val="003E433A"/>
    <w:rsid w:val="003E7F1A"/>
    <w:rsid w:val="003F0205"/>
    <w:rsid w:val="003F1C51"/>
    <w:rsid w:val="003F5411"/>
    <w:rsid w:val="003F7D1E"/>
    <w:rsid w:val="00402AA7"/>
    <w:rsid w:val="004038EE"/>
    <w:rsid w:val="00403B99"/>
    <w:rsid w:val="004053D1"/>
    <w:rsid w:val="004054B2"/>
    <w:rsid w:val="004059FA"/>
    <w:rsid w:val="00410D3B"/>
    <w:rsid w:val="00410F0E"/>
    <w:rsid w:val="0041324C"/>
    <w:rsid w:val="00416EBB"/>
    <w:rsid w:val="004217E8"/>
    <w:rsid w:val="00421B0E"/>
    <w:rsid w:val="00424FD5"/>
    <w:rsid w:val="004314F0"/>
    <w:rsid w:val="004354E4"/>
    <w:rsid w:val="00435D77"/>
    <w:rsid w:val="00440C67"/>
    <w:rsid w:val="00442B23"/>
    <w:rsid w:val="00442FC6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0967"/>
    <w:rsid w:val="00471E75"/>
    <w:rsid w:val="004720C4"/>
    <w:rsid w:val="00472D4C"/>
    <w:rsid w:val="004752EA"/>
    <w:rsid w:val="00475FE5"/>
    <w:rsid w:val="004812A5"/>
    <w:rsid w:val="00484C76"/>
    <w:rsid w:val="00487209"/>
    <w:rsid w:val="0048761F"/>
    <w:rsid w:val="00491AC2"/>
    <w:rsid w:val="004930DC"/>
    <w:rsid w:val="00493259"/>
    <w:rsid w:val="0049356A"/>
    <w:rsid w:val="0049636D"/>
    <w:rsid w:val="00496F63"/>
    <w:rsid w:val="00496F84"/>
    <w:rsid w:val="00497B93"/>
    <w:rsid w:val="004A2587"/>
    <w:rsid w:val="004A329F"/>
    <w:rsid w:val="004A5AB5"/>
    <w:rsid w:val="004A5F32"/>
    <w:rsid w:val="004A747E"/>
    <w:rsid w:val="004B0C65"/>
    <w:rsid w:val="004B24CE"/>
    <w:rsid w:val="004B2E57"/>
    <w:rsid w:val="004B2F24"/>
    <w:rsid w:val="004B45F0"/>
    <w:rsid w:val="004B7656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2B4A"/>
    <w:rsid w:val="00503641"/>
    <w:rsid w:val="00505AD1"/>
    <w:rsid w:val="0051023E"/>
    <w:rsid w:val="00511A85"/>
    <w:rsid w:val="00513636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5EFC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32D6"/>
    <w:rsid w:val="00553E24"/>
    <w:rsid w:val="00554D40"/>
    <w:rsid w:val="00555D90"/>
    <w:rsid w:val="00556102"/>
    <w:rsid w:val="00556B4E"/>
    <w:rsid w:val="00560A9F"/>
    <w:rsid w:val="00562400"/>
    <w:rsid w:val="005624C4"/>
    <w:rsid w:val="00564B7F"/>
    <w:rsid w:val="0056622C"/>
    <w:rsid w:val="0056765B"/>
    <w:rsid w:val="0057322C"/>
    <w:rsid w:val="005752A0"/>
    <w:rsid w:val="0057574A"/>
    <w:rsid w:val="00575CC2"/>
    <w:rsid w:val="0057634E"/>
    <w:rsid w:val="00576371"/>
    <w:rsid w:val="00577404"/>
    <w:rsid w:val="00577CEE"/>
    <w:rsid w:val="005850BC"/>
    <w:rsid w:val="00587F2D"/>
    <w:rsid w:val="0059252F"/>
    <w:rsid w:val="00593A5F"/>
    <w:rsid w:val="005944E6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5EF6"/>
    <w:rsid w:val="005A601E"/>
    <w:rsid w:val="005A7BBF"/>
    <w:rsid w:val="005B0F23"/>
    <w:rsid w:val="005B12E6"/>
    <w:rsid w:val="005B2BD7"/>
    <w:rsid w:val="005B2CBB"/>
    <w:rsid w:val="005B3FA7"/>
    <w:rsid w:val="005B64EE"/>
    <w:rsid w:val="005B7054"/>
    <w:rsid w:val="005B7AC7"/>
    <w:rsid w:val="005C013C"/>
    <w:rsid w:val="005C2083"/>
    <w:rsid w:val="005D468E"/>
    <w:rsid w:val="005D5DC7"/>
    <w:rsid w:val="005D6699"/>
    <w:rsid w:val="005E1039"/>
    <w:rsid w:val="005E1B3C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F96"/>
    <w:rsid w:val="005F1561"/>
    <w:rsid w:val="005F5D87"/>
    <w:rsid w:val="005F790B"/>
    <w:rsid w:val="005F7D2A"/>
    <w:rsid w:val="006015CD"/>
    <w:rsid w:val="00605D2B"/>
    <w:rsid w:val="00607A93"/>
    <w:rsid w:val="00610C0E"/>
    <w:rsid w:val="0061147A"/>
    <w:rsid w:val="006118A3"/>
    <w:rsid w:val="00611DD0"/>
    <w:rsid w:val="00616A1B"/>
    <w:rsid w:val="00616E41"/>
    <w:rsid w:val="00617364"/>
    <w:rsid w:val="0062033B"/>
    <w:rsid w:val="00620827"/>
    <w:rsid w:val="00620F46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6612F"/>
    <w:rsid w:val="00672AB1"/>
    <w:rsid w:val="0067304F"/>
    <w:rsid w:val="00673C58"/>
    <w:rsid w:val="006753E5"/>
    <w:rsid w:val="00676EB1"/>
    <w:rsid w:val="006774ED"/>
    <w:rsid w:val="00681A01"/>
    <w:rsid w:val="00684AF8"/>
    <w:rsid w:val="00684DED"/>
    <w:rsid w:val="00690062"/>
    <w:rsid w:val="006908C7"/>
    <w:rsid w:val="00690F5B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B64F7"/>
    <w:rsid w:val="006C00F0"/>
    <w:rsid w:val="006C20C5"/>
    <w:rsid w:val="006C2A77"/>
    <w:rsid w:val="006C2A95"/>
    <w:rsid w:val="006C41AD"/>
    <w:rsid w:val="006C4592"/>
    <w:rsid w:val="006C7D12"/>
    <w:rsid w:val="006D0A38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771"/>
    <w:rsid w:val="006F772F"/>
    <w:rsid w:val="006F7FE7"/>
    <w:rsid w:val="00702676"/>
    <w:rsid w:val="00703202"/>
    <w:rsid w:val="007038EF"/>
    <w:rsid w:val="007040D9"/>
    <w:rsid w:val="00704D0E"/>
    <w:rsid w:val="00705ED8"/>
    <w:rsid w:val="007169BB"/>
    <w:rsid w:val="0072215B"/>
    <w:rsid w:val="00722765"/>
    <w:rsid w:val="00723979"/>
    <w:rsid w:val="007242E7"/>
    <w:rsid w:val="00726B92"/>
    <w:rsid w:val="00726FAE"/>
    <w:rsid w:val="00731DDC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5184"/>
    <w:rsid w:val="007457FF"/>
    <w:rsid w:val="00746C29"/>
    <w:rsid w:val="007500D8"/>
    <w:rsid w:val="00750535"/>
    <w:rsid w:val="00750DD5"/>
    <w:rsid w:val="00751031"/>
    <w:rsid w:val="00754583"/>
    <w:rsid w:val="00755551"/>
    <w:rsid w:val="0075653C"/>
    <w:rsid w:val="00756C0D"/>
    <w:rsid w:val="00757B0F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B2E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1770"/>
    <w:rsid w:val="007F233D"/>
    <w:rsid w:val="007F405B"/>
    <w:rsid w:val="007F73E2"/>
    <w:rsid w:val="00805A84"/>
    <w:rsid w:val="008065C8"/>
    <w:rsid w:val="00806AB3"/>
    <w:rsid w:val="008115D4"/>
    <w:rsid w:val="00811B7C"/>
    <w:rsid w:val="0081277E"/>
    <w:rsid w:val="00813AC7"/>
    <w:rsid w:val="00814D9F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369"/>
    <w:rsid w:val="008B4ED4"/>
    <w:rsid w:val="008C0B1A"/>
    <w:rsid w:val="008C1A2F"/>
    <w:rsid w:val="008C4BAE"/>
    <w:rsid w:val="008C4DF7"/>
    <w:rsid w:val="008C4FE0"/>
    <w:rsid w:val="008C67EA"/>
    <w:rsid w:val="008C760E"/>
    <w:rsid w:val="008C78FE"/>
    <w:rsid w:val="008D0B5F"/>
    <w:rsid w:val="008D2397"/>
    <w:rsid w:val="008D26AB"/>
    <w:rsid w:val="008D26E8"/>
    <w:rsid w:val="008D3D03"/>
    <w:rsid w:val="008D45EA"/>
    <w:rsid w:val="008D69E1"/>
    <w:rsid w:val="008E260B"/>
    <w:rsid w:val="008E2EF1"/>
    <w:rsid w:val="008E4045"/>
    <w:rsid w:val="008E55F9"/>
    <w:rsid w:val="008E5E72"/>
    <w:rsid w:val="008F08C6"/>
    <w:rsid w:val="008F1EF1"/>
    <w:rsid w:val="008F2235"/>
    <w:rsid w:val="008F2E9C"/>
    <w:rsid w:val="008F506C"/>
    <w:rsid w:val="008F50FC"/>
    <w:rsid w:val="008F55C0"/>
    <w:rsid w:val="008F5C3B"/>
    <w:rsid w:val="009011D3"/>
    <w:rsid w:val="00901342"/>
    <w:rsid w:val="00901659"/>
    <w:rsid w:val="00901EBE"/>
    <w:rsid w:val="0090593B"/>
    <w:rsid w:val="00906A5D"/>
    <w:rsid w:val="00912F95"/>
    <w:rsid w:val="00912FB7"/>
    <w:rsid w:val="00915A81"/>
    <w:rsid w:val="0092034C"/>
    <w:rsid w:val="00920634"/>
    <w:rsid w:val="0092086A"/>
    <w:rsid w:val="00921B69"/>
    <w:rsid w:val="00922588"/>
    <w:rsid w:val="009227FA"/>
    <w:rsid w:val="00923A8B"/>
    <w:rsid w:val="009260A8"/>
    <w:rsid w:val="00931820"/>
    <w:rsid w:val="0093284B"/>
    <w:rsid w:val="00932AFA"/>
    <w:rsid w:val="009344DC"/>
    <w:rsid w:val="009412AD"/>
    <w:rsid w:val="009416D6"/>
    <w:rsid w:val="00942571"/>
    <w:rsid w:val="00942583"/>
    <w:rsid w:val="009447C0"/>
    <w:rsid w:val="00944D6B"/>
    <w:rsid w:val="009459A1"/>
    <w:rsid w:val="00945EDA"/>
    <w:rsid w:val="00951145"/>
    <w:rsid w:val="00952CAE"/>
    <w:rsid w:val="009534A8"/>
    <w:rsid w:val="009543A9"/>
    <w:rsid w:val="00955F32"/>
    <w:rsid w:val="009572F3"/>
    <w:rsid w:val="00962CE5"/>
    <w:rsid w:val="00963788"/>
    <w:rsid w:val="00965477"/>
    <w:rsid w:val="00966A5F"/>
    <w:rsid w:val="0096752C"/>
    <w:rsid w:val="0097052F"/>
    <w:rsid w:val="00971617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1139"/>
    <w:rsid w:val="00992DBE"/>
    <w:rsid w:val="00994644"/>
    <w:rsid w:val="009A1B4B"/>
    <w:rsid w:val="009A7C0D"/>
    <w:rsid w:val="009A7DC9"/>
    <w:rsid w:val="009B2363"/>
    <w:rsid w:val="009B2ABD"/>
    <w:rsid w:val="009B34B0"/>
    <w:rsid w:val="009B60E4"/>
    <w:rsid w:val="009C1BFC"/>
    <w:rsid w:val="009C3F36"/>
    <w:rsid w:val="009C73DB"/>
    <w:rsid w:val="009C7425"/>
    <w:rsid w:val="009C745A"/>
    <w:rsid w:val="009D0C95"/>
    <w:rsid w:val="009D0E66"/>
    <w:rsid w:val="009D1579"/>
    <w:rsid w:val="009D1C34"/>
    <w:rsid w:val="009D23C7"/>
    <w:rsid w:val="009D4F41"/>
    <w:rsid w:val="009D637D"/>
    <w:rsid w:val="009D7549"/>
    <w:rsid w:val="009E13D7"/>
    <w:rsid w:val="009E2411"/>
    <w:rsid w:val="009E2941"/>
    <w:rsid w:val="009E2D82"/>
    <w:rsid w:val="009E356D"/>
    <w:rsid w:val="009E4303"/>
    <w:rsid w:val="009E67C2"/>
    <w:rsid w:val="009E7AC2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5423"/>
    <w:rsid w:val="00A15517"/>
    <w:rsid w:val="00A15EFA"/>
    <w:rsid w:val="00A17BA7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A87"/>
    <w:rsid w:val="00A50257"/>
    <w:rsid w:val="00A51278"/>
    <w:rsid w:val="00A5455A"/>
    <w:rsid w:val="00A54D68"/>
    <w:rsid w:val="00A560DC"/>
    <w:rsid w:val="00A56FB3"/>
    <w:rsid w:val="00A64122"/>
    <w:rsid w:val="00A65301"/>
    <w:rsid w:val="00A67DAB"/>
    <w:rsid w:val="00A71E53"/>
    <w:rsid w:val="00A72D89"/>
    <w:rsid w:val="00A754C6"/>
    <w:rsid w:val="00A7624F"/>
    <w:rsid w:val="00A7739A"/>
    <w:rsid w:val="00A80EAE"/>
    <w:rsid w:val="00A81EFB"/>
    <w:rsid w:val="00A826E2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65CE"/>
    <w:rsid w:val="00AA71AB"/>
    <w:rsid w:val="00AB060F"/>
    <w:rsid w:val="00AB20AB"/>
    <w:rsid w:val="00AB3DAE"/>
    <w:rsid w:val="00AB4019"/>
    <w:rsid w:val="00AB6C50"/>
    <w:rsid w:val="00AB7854"/>
    <w:rsid w:val="00AC0854"/>
    <w:rsid w:val="00AC45FD"/>
    <w:rsid w:val="00AC47F2"/>
    <w:rsid w:val="00AD2768"/>
    <w:rsid w:val="00AD3059"/>
    <w:rsid w:val="00AD3469"/>
    <w:rsid w:val="00AD354E"/>
    <w:rsid w:val="00AD3F2B"/>
    <w:rsid w:val="00AD7A2E"/>
    <w:rsid w:val="00AE0C18"/>
    <w:rsid w:val="00AE0FD2"/>
    <w:rsid w:val="00AE4769"/>
    <w:rsid w:val="00AE4B3F"/>
    <w:rsid w:val="00AE7B9F"/>
    <w:rsid w:val="00AF0353"/>
    <w:rsid w:val="00AF0730"/>
    <w:rsid w:val="00AF1161"/>
    <w:rsid w:val="00AF1455"/>
    <w:rsid w:val="00AF2C99"/>
    <w:rsid w:val="00AF334F"/>
    <w:rsid w:val="00AF4D64"/>
    <w:rsid w:val="00AF7DF7"/>
    <w:rsid w:val="00B002A8"/>
    <w:rsid w:val="00B00CD7"/>
    <w:rsid w:val="00B0103E"/>
    <w:rsid w:val="00B03109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448E"/>
    <w:rsid w:val="00B25A65"/>
    <w:rsid w:val="00B26F7B"/>
    <w:rsid w:val="00B27525"/>
    <w:rsid w:val="00B32151"/>
    <w:rsid w:val="00B32F39"/>
    <w:rsid w:val="00B3486B"/>
    <w:rsid w:val="00B36A81"/>
    <w:rsid w:val="00B44E9C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3937"/>
    <w:rsid w:val="00BA5115"/>
    <w:rsid w:val="00BA5C8C"/>
    <w:rsid w:val="00BA7D01"/>
    <w:rsid w:val="00BB105E"/>
    <w:rsid w:val="00BB1071"/>
    <w:rsid w:val="00BB1CB5"/>
    <w:rsid w:val="00BB580B"/>
    <w:rsid w:val="00BC00D7"/>
    <w:rsid w:val="00BC0E73"/>
    <w:rsid w:val="00BC0FCF"/>
    <w:rsid w:val="00BC1C4D"/>
    <w:rsid w:val="00BC272F"/>
    <w:rsid w:val="00BC663E"/>
    <w:rsid w:val="00BC6C93"/>
    <w:rsid w:val="00BC7683"/>
    <w:rsid w:val="00BC7B90"/>
    <w:rsid w:val="00BD0E3C"/>
    <w:rsid w:val="00BD2D98"/>
    <w:rsid w:val="00BD3EAB"/>
    <w:rsid w:val="00BE3133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7327"/>
    <w:rsid w:val="00C305F7"/>
    <w:rsid w:val="00C330AD"/>
    <w:rsid w:val="00C33CB2"/>
    <w:rsid w:val="00C343F0"/>
    <w:rsid w:val="00C36F28"/>
    <w:rsid w:val="00C3719E"/>
    <w:rsid w:val="00C3EAE5"/>
    <w:rsid w:val="00C4029E"/>
    <w:rsid w:val="00C4263E"/>
    <w:rsid w:val="00C454B7"/>
    <w:rsid w:val="00C46185"/>
    <w:rsid w:val="00C46506"/>
    <w:rsid w:val="00C50E9C"/>
    <w:rsid w:val="00C50EAB"/>
    <w:rsid w:val="00C50FCE"/>
    <w:rsid w:val="00C5245D"/>
    <w:rsid w:val="00C52CF9"/>
    <w:rsid w:val="00C52F23"/>
    <w:rsid w:val="00C53509"/>
    <w:rsid w:val="00C61FB9"/>
    <w:rsid w:val="00C62BF1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6EA"/>
    <w:rsid w:val="00C81EC8"/>
    <w:rsid w:val="00C82702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3474"/>
    <w:rsid w:val="00CC3914"/>
    <w:rsid w:val="00CC4A8A"/>
    <w:rsid w:val="00CC6342"/>
    <w:rsid w:val="00CD5895"/>
    <w:rsid w:val="00CD5DDC"/>
    <w:rsid w:val="00CD6665"/>
    <w:rsid w:val="00CE0847"/>
    <w:rsid w:val="00CE24DE"/>
    <w:rsid w:val="00CE26C1"/>
    <w:rsid w:val="00CE296B"/>
    <w:rsid w:val="00CE36A0"/>
    <w:rsid w:val="00CE5928"/>
    <w:rsid w:val="00CE6DC4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463"/>
    <w:rsid w:val="00D41040"/>
    <w:rsid w:val="00D415F9"/>
    <w:rsid w:val="00D4358A"/>
    <w:rsid w:val="00D450B8"/>
    <w:rsid w:val="00D45C86"/>
    <w:rsid w:val="00D47DE7"/>
    <w:rsid w:val="00D4F1C8"/>
    <w:rsid w:val="00D56094"/>
    <w:rsid w:val="00D567F7"/>
    <w:rsid w:val="00D56974"/>
    <w:rsid w:val="00D622FD"/>
    <w:rsid w:val="00D64B1B"/>
    <w:rsid w:val="00D64C6F"/>
    <w:rsid w:val="00D66F6E"/>
    <w:rsid w:val="00D74A6B"/>
    <w:rsid w:val="00D751C7"/>
    <w:rsid w:val="00D753B0"/>
    <w:rsid w:val="00D75F4C"/>
    <w:rsid w:val="00D765D5"/>
    <w:rsid w:val="00D76601"/>
    <w:rsid w:val="00D77617"/>
    <w:rsid w:val="00D77DEC"/>
    <w:rsid w:val="00D81594"/>
    <w:rsid w:val="00D82259"/>
    <w:rsid w:val="00D836F4"/>
    <w:rsid w:val="00D84D5E"/>
    <w:rsid w:val="00D86778"/>
    <w:rsid w:val="00D87E7B"/>
    <w:rsid w:val="00D92451"/>
    <w:rsid w:val="00D93EFD"/>
    <w:rsid w:val="00DA14BB"/>
    <w:rsid w:val="00DA24A2"/>
    <w:rsid w:val="00DA3E3E"/>
    <w:rsid w:val="00DA41FE"/>
    <w:rsid w:val="00DA6E47"/>
    <w:rsid w:val="00DA7D08"/>
    <w:rsid w:val="00DB2C2A"/>
    <w:rsid w:val="00DB2ECD"/>
    <w:rsid w:val="00DB34D2"/>
    <w:rsid w:val="00DB44CC"/>
    <w:rsid w:val="00DB50F6"/>
    <w:rsid w:val="00DB76A9"/>
    <w:rsid w:val="00DC1666"/>
    <w:rsid w:val="00DC3301"/>
    <w:rsid w:val="00DC526D"/>
    <w:rsid w:val="00DC7EC8"/>
    <w:rsid w:val="00DD0DD7"/>
    <w:rsid w:val="00DD34C3"/>
    <w:rsid w:val="00DD375A"/>
    <w:rsid w:val="00DD3AED"/>
    <w:rsid w:val="00DD3B9C"/>
    <w:rsid w:val="00DE122C"/>
    <w:rsid w:val="00DE25CA"/>
    <w:rsid w:val="00DE418E"/>
    <w:rsid w:val="00DE461A"/>
    <w:rsid w:val="00DF2410"/>
    <w:rsid w:val="00DF4DF0"/>
    <w:rsid w:val="00DF4DFC"/>
    <w:rsid w:val="00DF7B90"/>
    <w:rsid w:val="00E00458"/>
    <w:rsid w:val="00E00F38"/>
    <w:rsid w:val="00E04BDA"/>
    <w:rsid w:val="00E0667A"/>
    <w:rsid w:val="00E10005"/>
    <w:rsid w:val="00E11571"/>
    <w:rsid w:val="00E13367"/>
    <w:rsid w:val="00E17594"/>
    <w:rsid w:val="00E20CA3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C37"/>
    <w:rsid w:val="00E47F2E"/>
    <w:rsid w:val="00E530FD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5785"/>
    <w:rsid w:val="00E77130"/>
    <w:rsid w:val="00E773B8"/>
    <w:rsid w:val="00E855CD"/>
    <w:rsid w:val="00E8773F"/>
    <w:rsid w:val="00E90CB8"/>
    <w:rsid w:val="00E90CF3"/>
    <w:rsid w:val="00E91A38"/>
    <w:rsid w:val="00E92A8F"/>
    <w:rsid w:val="00E92C09"/>
    <w:rsid w:val="00E94DD3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A14"/>
    <w:rsid w:val="00ED58E8"/>
    <w:rsid w:val="00ED5909"/>
    <w:rsid w:val="00EE3338"/>
    <w:rsid w:val="00EE5031"/>
    <w:rsid w:val="00EE66DC"/>
    <w:rsid w:val="00EE6DBB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116D2"/>
    <w:rsid w:val="00F16104"/>
    <w:rsid w:val="00F164A6"/>
    <w:rsid w:val="00F218C4"/>
    <w:rsid w:val="00F21AA5"/>
    <w:rsid w:val="00F254AA"/>
    <w:rsid w:val="00F25AB6"/>
    <w:rsid w:val="00F26970"/>
    <w:rsid w:val="00F27208"/>
    <w:rsid w:val="00F274CE"/>
    <w:rsid w:val="00F330FE"/>
    <w:rsid w:val="00F34534"/>
    <w:rsid w:val="00F35940"/>
    <w:rsid w:val="00F35E9E"/>
    <w:rsid w:val="00F36B39"/>
    <w:rsid w:val="00F40789"/>
    <w:rsid w:val="00F424DD"/>
    <w:rsid w:val="00F4639D"/>
    <w:rsid w:val="00F47D41"/>
    <w:rsid w:val="00F5045A"/>
    <w:rsid w:val="00F51E9F"/>
    <w:rsid w:val="00F529B8"/>
    <w:rsid w:val="00F53B5F"/>
    <w:rsid w:val="00F623ED"/>
    <w:rsid w:val="00F70346"/>
    <w:rsid w:val="00F70F59"/>
    <w:rsid w:val="00F71A14"/>
    <w:rsid w:val="00F751F8"/>
    <w:rsid w:val="00F7642D"/>
    <w:rsid w:val="00F8066F"/>
    <w:rsid w:val="00F80CE5"/>
    <w:rsid w:val="00F822C1"/>
    <w:rsid w:val="00F825EC"/>
    <w:rsid w:val="00F83C25"/>
    <w:rsid w:val="00F90015"/>
    <w:rsid w:val="00F900CD"/>
    <w:rsid w:val="00F9328A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6090"/>
    <w:rsid w:val="00FD625F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187402"/>
  <w15:docId w15:val="{CC13623E-DC4B-440C-8BEE-9198EB6C4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styleId="UnresolvedMention">
    <w:name w:val="Unresolved Mention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44E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44E9C"/>
    <w:rPr>
      <w:rFonts w:ascii="Courier New" w:hAnsi="Courier New" w:cs="Courier New"/>
    </w:rPr>
  </w:style>
  <w:style w:type="character" w:customStyle="1" w:styleId="y2iqfc">
    <w:name w:val="y2iqfc"/>
    <w:basedOn w:val="DefaultParagraphFont"/>
    <w:rsid w:val="00B44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ford.h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corporate.ford.com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facebook.com/fordmagyarorszag/" TargetMode="External"/><Relationship Id="rId2" Type="http://schemas.openxmlformats.org/officeDocument/2006/relationships/hyperlink" Target="http://www.media.ford.com" TargetMode="External"/><Relationship Id="rId1" Type="http://schemas.openxmlformats.org/officeDocument/2006/relationships/hyperlink" Target="http://www.mynewsdesk.com/hu/ford-magyarorszag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s://ford.hu/linkedin" TargetMode="External"/><Relationship Id="rId5" Type="http://schemas.openxmlformats.org/officeDocument/2006/relationships/image" Target="media/image2.png"/><Relationship Id="rId4" Type="http://schemas.openxmlformats.org/officeDocument/2006/relationships/hyperlink" Target="https://www.facebook.com/fordmagyarorszag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2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9403B48E-5A14-456D-A28A-9A476E1568B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1080</Words>
  <Characters>6161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7227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Orsolya Gyorke</cp:lastModifiedBy>
  <cp:revision>37</cp:revision>
  <cp:lastPrinted>2022-12-08T20:07:00Z</cp:lastPrinted>
  <dcterms:created xsi:type="dcterms:W3CDTF">2023-02-01T17:50:00Z</dcterms:created>
  <dcterms:modified xsi:type="dcterms:W3CDTF">2023-02-01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